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A93D9" w14:textId="26E31964" w:rsidR="00F80AC4" w:rsidRPr="009C4541" w:rsidRDefault="009C4541" w:rsidP="00F80AC4">
      <w:pPr>
        <w:jc w:val="center"/>
        <w:rPr>
          <w:b/>
          <w:sz w:val="48"/>
          <w:szCs w:val="48"/>
        </w:rPr>
      </w:pPr>
      <w:r w:rsidRPr="009C4541">
        <w:rPr>
          <w:b/>
          <w:sz w:val="48"/>
          <w:szCs w:val="48"/>
        </w:rPr>
        <w:t>HUSTLE4WORK</w:t>
      </w:r>
    </w:p>
    <w:p w14:paraId="5466C8E4" w14:textId="77777777" w:rsidR="00F80AC4" w:rsidRDefault="00F80AC4" w:rsidP="00F80AC4">
      <w:pPr>
        <w:jc w:val="center"/>
      </w:pPr>
    </w:p>
    <w:p w14:paraId="0635C399" w14:textId="77777777" w:rsidR="00F80AC4" w:rsidRDefault="00F80AC4" w:rsidP="00F80AC4">
      <w:pPr>
        <w:jc w:val="center"/>
      </w:pPr>
    </w:p>
    <w:p w14:paraId="579D8638" w14:textId="77777777" w:rsidR="00F80AC4" w:rsidRDefault="00F80AC4" w:rsidP="00F80AC4">
      <w:pPr>
        <w:jc w:val="center"/>
      </w:pPr>
    </w:p>
    <w:p w14:paraId="5132F0AE" w14:textId="77777777" w:rsidR="00F80AC4" w:rsidRDefault="00F80AC4" w:rsidP="00F80AC4">
      <w:pPr>
        <w:jc w:val="center"/>
      </w:pPr>
    </w:p>
    <w:p w14:paraId="2A4810FD" w14:textId="77777777" w:rsidR="00F80AC4" w:rsidRPr="004C4C0F" w:rsidRDefault="00F80AC4" w:rsidP="00F80AC4">
      <w:pPr>
        <w:jc w:val="center"/>
        <w:rPr>
          <w:sz w:val="28"/>
          <w:szCs w:val="28"/>
        </w:rPr>
      </w:pPr>
    </w:p>
    <w:p w14:paraId="20EBBA0C" w14:textId="704C823D" w:rsidR="009C4541" w:rsidRPr="004C4C0F" w:rsidRDefault="009C4541" w:rsidP="009C4541">
      <w:pPr>
        <w:rPr>
          <w:sz w:val="28"/>
          <w:szCs w:val="28"/>
        </w:rPr>
      </w:pPr>
      <w:r w:rsidRPr="004C4C0F">
        <w:rPr>
          <w:sz w:val="28"/>
          <w:szCs w:val="28"/>
        </w:rPr>
        <w:t>Team Members:</w:t>
      </w:r>
    </w:p>
    <w:p w14:paraId="61FFAEC6" w14:textId="632B89BB" w:rsidR="009C4541" w:rsidRPr="004C4C0F" w:rsidRDefault="009C4541" w:rsidP="009C4541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4C4C0F">
        <w:rPr>
          <w:sz w:val="28"/>
          <w:szCs w:val="28"/>
        </w:rPr>
        <w:t>Rutvik Gandhi</w:t>
      </w:r>
    </w:p>
    <w:p w14:paraId="1E2D80AE" w14:textId="17171BA2" w:rsidR="009C4541" w:rsidRPr="004C4C0F" w:rsidRDefault="009C4541" w:rsidP="009C4541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4C4C0F">
        <w:rPr>
          <w:sz w:val="28"/>
          <w:szCs w:val="28"/>
        </w:rPr>
        <w:t>Shivam Patel</w:t>
      </w:r>
    </w:p>
    <w:p w14:paraId="2BCBA8B3" w14:textId="77777777" w:rsidR="009C4541" w:rsidRPr="004C4C0F" w:rsidRDefault="009C4541" w:rsidP="009C4541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4C4C0F">
        <w:rPr>
          <w:sz w:val="28"/>
          <w:szCs w:val="28"/>
        </w:rPr>
        <w:t>Ankush Chaudhary</w:t>
      </w:r>
      <w:r w:rsidR="00F80AC4" w:rsidRPr="004C4C0F">
        <w:rPr>
          <w:sz w:val="28"/>
          <w:szCs w:val="28"/>
        </w:rPr>
        <w:br/>
      </w:r>
    </w:p>
    <w:p w14:paraId="6D9C2D88" w14:textId="77777777" w:rsidR="009C4541" w:rsidRPr="004C4C0F" w:rsidRDefault="009C4541" w:rsidP="009C4541">
      <w:pPr>
        <w:pStyle w:val="ListParagraph"/>
        <w:rPr>
          <w:sz w:val="28"/>
          <w:szCs w:val="28"/>
        </w:rPr>
      </w:pPr>
    </w:p>
    <w:p w14:paraId="59505CAF" w14:textId="3471E9CB" w:rsidR="00F80AC4" w:rsidRPr="004C4C0F" w:rsidRDefault="00F80AC4" w:rsidP="009C4541">
      <w:pPr>
        <w:rPr>
          <w:sz w:val="28"/>
          <w:szCs w:val="28"/>
        </w:rPr>
      </w:pPr>
      <w:r w:rsidRPr="004C4C0F">
        <w:rPr>
          <w:sz w:val="28"/>
          <w:szCs w:val="28"/>
        </w:rPr>
        <w:t>Team Number</w:t>
      </w:r>
      <w:r w:rsidR="009C4541" w:rsidRPr="004C4C0F">
        <w:rPr>
          <w:sz w:val="28"/>
          <w:szCs w:val="28"/>
        </w:rPr>
        <w:t>: 03</w:t>
      </w:r>
    </w:p>
    <w:p w14:paraId="7B008435" w14:textId="77777777" w:rsidR="00F80AC4" w:rsidRDefault="00F80AC4" w:rsidP="00F80AC4">
      <w:pPr>
        <w:jc w:val="center"/>
      </w:pPr>
    </w:p>
    <w:p w14:paraId="5DDCCEE7" w14:textId="77777777" w:rsidR="00F80AC4" w:rsidRDefault="00F80AC4" w:rsidP="00F80AC4">
      <w:pPr>
        <w:jc w:val="center"/>
      </w:pPr>
    </w:p>
    <w:p w14:paraId="7AFA5240" w14:textId="77777777" w:rsidR="00F80AC4" w:rsidRDefault="00F80AC4" w:rsidP="00F80AC4">
      <w:pPr>
        <w:jc w:val="center"/>
      </w:pPr>
    </w:p>
    <w:p w14:paraId="70325563" w14:textId="77777777" w:rsidR="00F80AC4" w:rsidRDefault="00F80AC4" w:rsidP="00F80AC4">
      <w:pPr>
        <w:jc w:val="center"/>
      </w:pPr>
    </w:p>
    <w:p w14:paraId="5602A5C8" w14:textId="77777777" w:rsidR="00F80AC4" w:rsidRDefault="00F80AC4" w:rsidP="00F80AC4">
      <w:pPr>
        <w:jc w:val="center"/>
      </w:pPr>
    </w:p>
    <w:p w14:paraId="3E9EDC5F" w14:textId="3E98C935" w:rsidR="00F80AC4" w:rsidRPr="009C4541" w:rsidRDefault="00F80AC4" w:rsidP="00F80AC4">
      <w:pPr>
        <w:jc w:val="center"/>
        <w:rPr>
          <w:sz w:val="32"/>
          <w:szCs w:val="32"/>
        </w:rPr>
      </w:pPr>
      <w:r w:rsidRPr="009C4541">
        <w:rPr>
          <w:sz w:val="32"/>
          <w:szCs w:val="32"/>
        </w:rPr>
        <w:t>Course Code</w:t>
      </w:r>
      <w:r w:rsidR="009C4541" w:rsidRPr="009C4541">
        <w:rPr>
          <w:sz w:val="32"/>
          <w:szCs w:val="32"/>
        </w:rPr>
        <w:t xml:space="preserve"> : PROG8225</w:t>
      </w:r>
    </w:p>
    <w:p w14:paraId="6F7905DF" w14:textId="77777777" w:rsidR="00F80AC4" w:rsidRDefault="00F80AC4" w:rsidP="00F80AC4">
      <w:pPr>
        <w:jc w:val="center"/>
      </w:pPr>
    </w:p>
    <w:p w14:paraId="74A74879" w14:textId="4E56EEBC" w:rsidR="00F80AC4" w:rsidRDefault="00F80AC4" w:rsidP="00F80AC4">
      <w:pPr>
        <w:jc w:val="center"/>
      </w:pPr>
      <w:r w:rsidRPr="009C4541">
        <w:rPr>
          <w:sz w:val="32"/>
          <w:szCs w:val="32"/>
        </w:rPr>
        <w:t>Mentors Name</w:t>
      </w:r>
      <w:r w:rsidR="006571CB">
        <w:br/>
      </w:r>
      <w:r w:rsidR="009C4541" w:rsidRPr="009C4541">
        <w:rPr>
          <w:sz w:val="28"/>
          <w:szCs w:val="28"/>
        </w:rPr>
        <w:t xml:space="preserve">Noman </w:t>
      </w:r>
      <w:proofErr w:type="spellStart"/>
      <w:r w:rsidR="009C4541" w:rsidRPr="009C4541">
        <w:rPr>
          <w:sz w:val="28"/>
          <w:szCs w:val="28"/>
        </w:rPr>
        <w:t>Atique</w:t>
      </w:r>
      <w:proofErr w:type="spellEnd"/>
    </w:p>
    <w:p w14:paraId="509430C2" w14:textId="77777777" w:rsidR="00F80AC4" w:rsidRDefault="00F80AC4" w:rsidP="00F80AC4">
      <w:pPr>
        <w:jc w:val="center"/>
      </w:pPr>
    </w:p>
    <w:p w14:paraId="601F6468" w14:textId="77777777" w:rsidR="00F80AC4" w:rsidRDefault="00F80AC4" w:rsidP="00F80AC4">
      <w:pPr>
        <w:jc w:val="center"/>
      </w:pPr>
    </w:p>
    <w:p w14:paraId="2F5BD322" w14:textId="77777777" w:rsidR="00F80AC4" w:rsidRDefault="00F80AC4" w:rsidP="00F80AC4">
      <w:pPr>
        <w:jc w:val="center"/>
      </w:pPr>
    </w:p>
    <w:p w14:paraId="70BF81A9" w14:textId="1ABBF72B" w:rsidR="00F80AC4" w:rsidRPr="004C4C0F" w:rsidRDefault="004C4C0F" w:rsidP="00F80AC4">
      <w:pPr>
        <w:jc w:val="center"/>
        <w:rPr>
          <w:sz w:val="32"/>
          <w:szCs w:val="32"/>
        </w:rPr>
      </w:pPr>
      <w:r w:rsidRPr="004C4C0F">
        <w:rPr>
          <w:sz w:val="32"/>
          <w:szCs w:val="32"/>
        </w:rPr>
        <w:t>13/10/23</w:t>
      </w:r>
    </w:p>
    <w:p w14:paraId="107F87AF" w14:textId="77777777" w:rsidR="00F80AC4" w:rsidRDefault="00F80AC4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CA"/>
        </w:rPr>
        <w:id w:val="-18113166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7F81AE6" w14:textId="21014D74" w:rsidR="00F80AC4" w:rsidRDefault="00F80AC4">
          <w:pPr>
            <w:pStyle w:val="TOCHeading"/>
          </w:pPr>
          <w:r>
            <w:t>Contents</w:t>
          </w:r>
        </w:p>
        <w:p w14:paraId="2236C4B4" w14:textId="2A43B4FE" w:rsidR="004C4C0F" w:rsidRDefault="00F80AC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en-CA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8124821" w:history="1">
            <w:r w:rsidR="004C4C0F" w:rsidRPr="007B4156">
              <w:rPr>
                <w:rStyle w:val="Hyperlink"/>
                <w:noProof/>
              </w:rPr>
              <w:t>Use Case Description:</w:t>
            </w:r>
            <w:r w:rsidR="004C4C0F">
              <w:rPr>
                <w:noProof/>
                <w:webHidden/>
              </w:rPr>
              <w:tab/>
            </w:r>
            <w:r w:rsidR="004C4C0F">
              <w:rPr>
                <w:noProof/>
                <w:webHidden/>
              </w:rPr>
              <w:fldChar w:fldCharType="begin"/>
            </w:r>
            <w:r w:rsidR="004C4C0F">
              <w:rPr>
                <w:noProof/>
                <w:webHidden/>
              </w:rPr>
              <w:instrText xml:space="preserve"> PAGEREF _Toc148124821 \h </w:instrText>
            </w:r>
            <w:r w:rsidR="004C4C0F">
              <w:rPr>
                <w:noProof/>
                <w:webHidden/>
              </w:rPr>
            </w:r>
            <w:r w:rsidR="004C4C0F">
              <w:rPr>
                <w:noProof/>
                <w:webHidden/>
              </w:rPr>
              <w:fldChar w:fldCharType="separate"/>
            </w:r>
            <w:r w:rsidR="004C4C0F">
              <w:rPr>
                <w:noProof/>
                <w:webHidden/>
              </w:rPr>
              <w:t>3</w:t>
            </w:r>
            <w:r w:rsidR="004C4C0F">
              <w:rPr>
                <w:noProof/>
                <w:webHidden/>
              </w:rPr>
              <w:fldChar w:fldCharType="end"/>
            </w:r>
          </w:hyperlink>
        </w:p>
        <w:p w14:paraId="2A24E477" w14:textId="73005778" w:rsidR="004C4C0F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en-CA"/>
              <w14:ligatures w14:val="standardContextual"/>
            </w:rPr>
          </w:pPr>
          <w:hyperlink w:anchor="_Toc148124822" w:history="1">
            <w:r w:rsidR="004C4C0F" w:rsidRPr="007B4156">
              <w:rPr>
                <w:rStyle w:val="Hyperlink"/>
                <w:noProof/>
              </w:rPr>
              <w:t>Use Case Diagram</w:t>
            </w:r>
            <w:r w:rsidR="004C4C0F">
              <w:rPr>
                <w:noProof/>
                <w:webHidden/>
              </w:rPr>
              <w:tab/>
            </w:r>
            <w:r w:rsidR="004C4C0F">
              <w:rPr>
                <w:noProof/>
                <w:webHidden/>
              </w:rPr>
              <w:fldChar w:fldCharType="begin"/>
            </w:r>
            <w:r w:rsidR="004C4C0F">
              <w:rPr>
                <w:noProof/>
                <w:webHidden/>
              </w:rPr>
              <w:instrText xml:space="preserve"> PAGEREF _Toc148124822 \h </w:instrText>
            </w:r>
            <w:r w:rsidR="004C4C0F">
              <w:rPr>
                <w:noProof/>
                <w:webHidden/>
              </w:rPr>
            </w:r>
            <w:r w:rsidR="004C4C0F">
              <w:rPr>
                <w:noProof/>
                <w:webHidden/>
              </w:rPr>
              <w:fldChar w:fldCharType="separate"/>
            </w:r>
            <w:r w:rsidR="004C4C0F">
              <w:rPr>
                <w:noProof/>
                <w:webHidden/>
              </w:rPr>
              <w:t>6</w:t>
            </w:r>
            <w:r w:rsidR="004C4C0F">
              <w:rPr>
                <w:noProof/>
                <w:webHidden/>
              </w:rPr>
              <w:fldChar w:fldCharType="end"/>
            </w:r>
          </w:hyperlink>
        </w:p>
        <w:p w14:paraId="645D701C" w14:textId="4949D1B0" w:rsidR="004C4C0F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en-CA"/>
              <w14:ligatures w14:val="standardContextual"/>
            </w:rPr>
          </w:pPr>
          <w:hyperlink w:anchor="_Toc148124823" w:history="1">
            <w:r w:rsidR="004C4C0F" w:rsidRPr="007B4156">
              <w:rPr>
                <w:rStyle w:val="Hyperlink"/>
                <w:noProof/>
              </w:rPr>
              <w:t>Analysis level(Domain) Class Diagram:</w:t>
            </w:r>
            <w:r w:rsidR="004C4C0F">
              <w:rPr>
                <w:noProof/>
                <w:webHidden/>
              </w:rPr>
              <w:tab/>
            </w:r>
            <w:r w:rsidR="004C4C0F">
              <w:rPr>
                <w:noProof/>
                <w:webHidden/>
              </w:rPr>
              <w:fldChar w:fldCharType="begin"/>
            </w:r>
            <w:r w:rsidR="004C4C0F">
              <w:rPr>
                <w:noProof/>
                <w:webHidden/>
              </w:rPr>
              <w:instrText xml:space="preserve"> PAGEREF _Toc148124823 \h </w:instrText>
            </w:r>
            <w:r w:rsidR="004C4C0F">
              <w:rPr>
                <w:noProof/>
                <w:webHidden/>
              </w:rPr>
            </w:r>
            <w:r w:rsidR="004C4C0F">
              <w:rPr>
                <w:noProof/>
                <w:webHidden/>
              </w:rPr>
              <w:fldChar w:fldCharType="separate"/>
            </w:r>
            <w:r w:rsidR="004C4C0F">
              <w:rPr>
                <w:noProof/>
                <w:webHidden/>
              </w:rPr>
              <w:t>7</w:t>
            </w:r>
            <w:r w:rsidR="004C4C0F">
              <w:rPr>
                <w:noProof/>
                <w:webHidden/>
              </w:rPr>
              <w:fldChar w:fldCharType="end"/>
            </w:r>
          </w:hyperlink>
        </w:p>
        <w:p w14:paraId="6FA2DBEE" w14:textId="7AA00865" w:rsidR="004C4C0F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en-CA"/>
              <w14:ligatures w14:val="standardContextual"/>
            </w:rPr>
          </w:pPr>
          <w:hyperlink w:anchor="_Toc148124824" w:history="1">
            <w:r w:rsidR="004C4C0F" w:rsidRPr="007B4156">
              <w:rPr>
                <w:rStyle w:val="Hyperlink"/>
                <w:noProof/>
              </w:rPr>
              <w:t>System Sequence Diagram:</w:t>
            </w:r>
            <w:r w:rsidR="004C4C0F">
              <w:rPr>
                <w:noProof/>
                <w:webHidden/>
              </w:rPr>
              <w:tab/>
            </w:r>
            <w:r w:rsidR="004C4C0F">
              <w:rPr>
                <w:noProof/>
                <w:webHidden/>
              </w:rPr>
              <w:fldChar w:fldCharType="begin"/>
            </w:r>
            <w:r w:rsidR="004C4C0F">
              <w:rPr>
                <w:noProof/>
                <w:webHidden/>
              </w:rPr>
              <w:instrText xml:space="preserve"> PAGEREF _Toc148124824 \h </w:instrText>
            </w:r>
            <w:r w:rsidR="004C4C0F">
              <w:rPr>
                <w:noProof/>
                <w:webHidden/>
              </w:rPr>
            </w:r>
            <w:r w:rsidR="004C4C0F">
              <w:rPr>
                <w:noProof/>
                <w:webHidden/>
              </w:rPr>
              <w:fldChar w:fldCharType="separate"/>
            </w:r>
            <w:r w:rsidR="004C4C0F">
              <w:rPr>
                <w:noProof/>
                <w:webHidden/>
              </w:rPr>
              <w:t>8</w:t>
            </w:r>
            <w:r w:rsidR="004C4C0F">
              <w:rPr>
                <w:noProof/>
                <w:webHidden/>
              </w:rPr>
              <w:fldChar w:fldCharType="end"/>
            </w:r>
          </w:hyperlink>
        </w:p>
        <w:p w14:paraId="55DC19AB" w14:textId="3CDB2DC6" w:rsidR="004C4C0F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en-CA"/>
              <w14:ligatures w14:val="standardContextual"/>
            </w:rPr>
          </w:pPr>
          <w:hyperlink w:anchor="_Toc148124825" w:history="1">
            <w:r w:rsidR="004C4C0F" w:rsidRPr="007B4156">
              <w:rPr>
                <w:rStyle w:val="Hyperlink"/>
                <w:noProof/>
              </w:rPr>
              <w:t>State Chart Diagram:</w:t>
            </w:r>
            <w:r w:rsidR="004C4C0F">
              <w:rPr>
                <w:noProof/>
                <w:webHidden/>
              </w:rPr>
              <w:tab/>
            </w:r>
            <w:r w:rsidR="004C4C0F">
              <w:rPr>
                <w:noProof/>
                <w:webHidden/>
              </w:rPr>
              <w:fldChar w:fldCharType="begin"/>
            </w:r>
            <w:r w:rsidR="004C4C0F">
              <w:rPr>
                <w:noProof/>
                <w:webHidden/>
              </w:rPr>
              <w:instrText xml:space="preserve"> PAGEREF _Toc148124825 \h </w:instrText>
            </w:r>
            <w:r w:rsidR="004C4C0F">
              <w:rPr>
                <w:noProof/>
                <w:webHidden/>
              </w:rPr>
            </w:r>
            <w:r w:rsidR="004C4C0F">
              <w:rPr>
                <w:noProof/>
                <w:webHidden/>
              </w:rPr>
              <w:fldChar w:fldCharType="separate"/>
            </w:r>
            <w:r w:rsidR="004C4C0F">
              <w:rPr>
                <w:noProof/>
                <w:webHidden/>
              </w:rPr>
              <w:t>10</w:t>
            </w:r>
            <w:r w:rsidR="004C4C0F">
              <w:rPr>
                <w:noProof/>
                <w:webHidden/>
              </w:rPr>
              <w:fldChar w:fldCharType="end"/>
            </w:r>
          </w:hyperlink>
        </w:p>
        <w:p w14:paraId="77D197A6" w14:textId="3CED5D52" w:rsidR="004C4C0F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lang w:eastAsia="en-CA"/>
              <w14:ligatures w14:val="standardContextual"/>
            </w:rPr>
          </w:pPr>
          <w:hyperlink w:anchor="_Toc148124826" w:history="1">
            <w:r w:rsidR="004C4C0F" w:rsidRPr="007B4156">
              <w:rPr>
                <w:rStyle w:val="Hyperlink"/>
                <w:noProof/>
              </w:rPr>
              <w:t>Working Code Demonstration</w:t>
            </w:r>
            <w:r w:rsidR="004C4C0F">
              <w:rPr>
                <w:noProof/>
                <w:webHidden/>
              </w:rPr>
              <w:tab/>
            </w:r>
            <w:r w:rsidR="004C4C0F">
              <w:rPr>
                <w:noProof/>
                <w:webHidden/>
              </w:rPr>
              <w:fldChar w:fldCharType="begin"/>
            </w:r>
            <w:r w:rsidR="004C4C0F">
              <w:rPr>
                <w:noProof/>
                <w:webHidden/>
              </w:rPr>
              <w:instrText xml:space="preserve"> PAGEREF _Toc148124826 \h </w:instrText>
            </w:r>
            <w:r w:rsidR="004C4C0F">
              <w:rPr>
                <w:noProof/>
                <w:webHidden/>
              </w:rPr>
            </w:r>
            <w:r w:rsidR="004C4C0F">
              <w:rPr>
                <w:noProof/>
                <w:webHidden/>
              </w:rPr>
              <w:fldChar w:fldCharType="separate"/>
            </w:r>
            <w:r w:rsidR="004C4C0F">
              <w:rPr>
                <w:noProof/>
                <w:webHidden/>
              </w:rPr>
              <w:t>11</w:t>
            </w:r>
            <w:r w:rsidR="004C4C0F">
              <w:rPr>
                <w:noProof/>
                <w:webHidden/>
              </w:rPr>
              <w:fldChar w:fldCharType="end"/>
            </w:r>
          </w:hyperlink>
        </w:p>
        <w:p w14:paraId="142CB8D5" w14:textId="3EB3B60A" w:rsidR="00F80AC4" w:rsidRDefault="00F80AC4">
          <w:r>
            <w:rPr>
              <w:b/>
              <w:bCs/>
              <w:noProof/>
            </w:rPr>
            <w:fldChar w:fldCharType="end"/>
          </w:r>
        </w:p>
      </w:sdtContent>
    </w:sdt>
    <w:p w14:paraId="6FB93C2B" w14:textId="77777777" w:rsidR="00F80AC4" w:rsidRDefault="00F80AC4" w:rsidP="00F80AC4"/>
    <w:p w14:paraId="567C7015" w14:textId="13A941DB" w:rsidR="00F80AC4" w:rsidRDefault="00F80AC4">
      <w:r>
        <w:br w:type="page"/>
      </w:r>
    </w:p>
    <w:p w14:paraId="5A254D4A" w14:textId="5C47B17F" w:rsidR="009C4541" w:rsidRDefault="009C4541" w:rsidP="009C4541">
      <w:pPr>
        <w:pStyle w:val="Heading2"/>
      </w:pPr>
      <w:bookmarkStart w:id="0" w:name="_Toc148124821"/>
      <w:r>
        <w:lastRenderedPageBreak/>
        <w:t>Use Case Description:</w:t>
      </w:r>
      <w:bookmarkEnd w:id="0"/>
    </w:p>
    <w:p w14:paraId="069FE90D" w14:textId="77777777" w:rsidR="009C4541" w:rsidRDefault="009C4541" w:rsidP="009C4541"/>
    <w:p w14:paraId="1015F223" w14:textId="77777777" w:rsidR="009C4541" w:rsidRDefault="009C4541" w:rsidP="009C4541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GridTable4-Accent1"/>
        <w:tblW w:w="0" w:type="auto"/>
        <w:tblLayout w:type="fixed"/>
        <w:tblLook w:val="06A0" w:firstRow="1" w:lastRow="0" w:firstColumn="1" w:lastColumn="0" w:noHBand="1" w:noVBand="1"/>
      </w:tblPr>
      <w:tblGrid>
        <w:gridCol w:w="2745"/>
        <w:gridCol w:w="6615"/>
      </w:tblGrid>
      <w:tr w:rsidR="009C4541" w14:paraId="0B33C766" w14:textId="77777777" w:rsidTr="007F60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34F6DE37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226964">
              <w:rPr>
                <w:rFonts w:ascii="Times New Roman" w:eastAsia="Times New Roman" w:hAnsi="Times New Roman" w:cs="Times New Roman"/>
                <w:sz w:val="24"/>
                <w:szCs w:val="24"/>
              </w:rPr>
              <w:t>Use Case Number</w:t>
            </w:r>
          </w:p>
        </w:tc>
        <w:tc>
          <w:tcPr>
            <w:tcW w:w="6615" w:type="dxa"/>
          </w:tcPr>
          <w:p w14:paraId="7DB7B1FA" w14:textId="77777777" w:rsidR="009C4541" w:rsidRDefault="009C4541" w:rsidP="007F60E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226964">
              <w:rPr>
                <w:rFonts w:ascii="Times New Roman" w:eastAsia="Times New Roman" w:hAnsi="Times New Roman" w:cs="Times New Roman"/>
                <w:sz w:val="24"/>
                <w:szCs w:val="24"/>
              </w:rPr>
              <w:t>UC01</w:t>
            </w:r>
          </w:p>
        </w:tc>
      </w:tr>
      <w:tr w:rsidR="009C4541" w14:paraId="6CB0D8D7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5C754608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226964">
              <w:rPr>
                <w:rFonts w:ascii="Times New Roman" w:eastAsia="Times New Roman" w:hAnsi="Times New Roman" w:cs="Times New Roman"/>
                <w:sz w:val="24"/>
                <w:szCs w:val="24"/>
              </w:rPr>
              <w:t>Use Case Name</w:t>
            </w:r>
          </w:p>
        </w:tc>
        <w:tc>
          <w:tcPr>
            <w:tcW w:w="6615" w:type="dxa"/>
          </w:tcPr>
          <w:p w14:paraId="1A0C80AB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ook up Item Availability </w:t>
            </w:r>
          </w:p>
        </w:tc>
      </w:tr>
      <w:tr w:rsidR="009C4541" w14:paraId="14E9D3C9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577B9D33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226964">
              <w:rPr>
                <w:rFonts w:ascii="Times New Roman" w:eastAsia="Times New Roman" w:hAnsi="Times New Roman" w:cs="Times New Roman"/>
                <w:sz w:val="24"/>
                <w:szCs w:val="24"/>
              </w:rPr>
              <w:t>Scenario</w:t>
            </w:r>
          </w:p>
        </w:tc>
        <w:tc>
          <w:tcPr>
            <w:tcW w:w="6615" w:type="dxa"/>
          </w:tcPr>
          <w:p w14:paraId="3C4A995A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226964">
              <w:rPr>
                <w:rFonts w:ascii="Times New Roman" w:eastAsia="Times New Roman" w:hAnsi="Times New Roman" w:cs="Times New Roman"/>
                <w:sz w:val="24"/>
                <w:szCs w:val="24"/>
              </w:rPr>
              <w:t>A user wants to create a new account on the website</w:t>
            </w:r>
          </w:p>
        </w:tc>
      </w:tr>
      <w:tr w:rsidR="009C4541" w14:paraId="772D8CFF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696E816F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226964">
              <w:rPr>
                <w:rFonts w:ascii="Times New Roman" w:eastAsia="Times New Roman" w:hAnsi="Times New Roman" w:cs="Times New Roman"/>
                <w:sz w:val="24"/>
                <w:szCs w:val="24"/>
              </w:rPr>
              <w:t>Actor</w:t>
            </w:r>
          </w:p>
        </w:tc>
        <w:tc>
          <w:tcPr>
            <w:tcW w:w="6615" w:type="dxa"/>
          </w:tcPr>
          <w:p w14:paraId="4F688119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ob Seeker or Employer</w:t>
            </w:r>
          </w:p>
        </w:tc>
      </w:tr>
      <w:tr w:rsidR="009C4541" w14:paraId="678B2767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29870893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226964">
              <w:rPr>
                <w:rFonts w:ascii="Times New Roman" w:eastAsia="Times New Roman" w:hAnsi="Times New Roman" w:cs="Times New Roman"/>
                <w:sz w:val="24"/>
                <w:szCs w:val="24"/>
              </w:rPr>
              <w:t>Preconditions</w:t>
            </w:r>
          </w:p>
        </w:tc>
        <w:tc>
          <w:tcPr>
            <w:tcW w:w="6615" w:type="dxa"/>
          </w:tcPr>
          <w:p w14:paraId="3C60C5A5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User must be a logged into the system.</w:t>
            </w:r>
          </w:p>
        </w:tc>
      </w:tr>
      <w:tr w:rsidR="009C4541" w14:paraId="49B73FE5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607379CD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226964">
              <w:rPr>
                <w:rFonts w:ascii="Times New Roman" w:eastAsia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6615" w:type="dxa"/>
          </w:tcPr>
          <w:p w14:paraId="49149014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22696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ased on the search parameters, the user has learned about the availability of objects.</w:t>
            </w:r>
          </w:p>
          <w:p w14:paraId="34E82A9B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C4541" w14:paraId="77D88E1E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161B07E4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226964">
              <w:rPr>
                <w:rFonts w:ascii="Times New Roman" w:eastAsia="Times New Roman" w:hAnsi="Times New Roman" w:cs="Times New Roman"/>
                <w:sz w:val="24"/>
                <w:szCs w:val="24"/>
              </w:rPr>
              <w:t>Related Use Case</w:t>
            </w:r>
          </w:p>
        </w:tc>
        <w:tc>
          <w:tcPr>
            <w:tcW w:w="6615" w:type="dxa"/>
          </w:tcPr>
          <w:p w14:paraId="260A652F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ne</w:t>
            </w:r>
          </w:p>
        </w:tc>
      </w:tr>
      <w:tr w:rsidR="009C4541" w14:paraId="136A23D4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49D11121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226964">
              <w:rPr>
                <w:rFonts w:ascii="Times New Roman" w:eastAsia="Times New Roman" w:hAnsi="Times New Roman" w:cs="Times New Roman"/>
                <w:sz w:val="24"/>
                <w:szCs w:val="24"/>
              </w:rPr>
              <w:t>Stakeholders</w:t>
            </w:r>
          </w:p>
        </w:tc>
        <w:tc>
          <w:tcPr>
            <w:tcW w:w="6615" w:type="dxa"/>
          </w:tcPr>
          <w:p w14:paraId="748AFF1E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ventory Managers, Users</w:t>
            </w:r>
          </w:p>
        </w:tc>
      </w:tr>
    </w:tbl>
    <w:p w14:paraId="69ED2E4A" w14:textId="77777777" w:rsidR="009C4541" w:rsidRDefault="009C4541" w:rsidP="009C4541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GridTable4-Accent1"/>
        <w:tblW w:w="0" w:type="auto"/>
        <w:tblLayout w:type="fixed"/>
        <w:tblLook w:val="06A0" w:firstRow="1" w:lastRow="0" w:firstColumn="1" w:lastColumn="0" w:noHBand="1" w:noVBand="1"/>
      </w:tblPr>
      <w:tblGrid>
        <w:gridCol w:w="2745"/>
        <w:gridCol w:w="6615"/>
      </w:tblGrid>
      <w:tr w:rsidR="009C4541" w14:paraId="0CFE95D2" w14:textId="77777777" w:rsidTr="007F60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4B15C884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226964">
              <w:rPr>
                <w:rFonts w:ascii="Times New Roman" w:eastAsia="Times New Roman" w:hAnsi="Times New Roman" w:cs="Times New Roman"/>
                <w:sz w:val="24"/>
                <w:szCs w:val="24"/>
              </w:rPr>
              <w:t>Use Case Number</w:t>
            </w:r>
          </w:p>
        </w:tc>
        <w:tc>
          <w:tcPr>
            <w:tcW w:w="6615" w:type="dxa"/>
          </w:tcPr>
          <w:p w14:paraId="1DBA3E8E" w14:textId="77777777" w:rsidR="009C4541" w:rsidRDefault="009C4541" w:rsidP="007F60E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226964">
              <w:rPr>
                <w:rFonts w:ascii="Times New Roman" w:eastAsia="Times New Roman" w:hAnsi="Times New Roman" w:cs="Times New Roman"/>
                <w:sz w:val="24"/>
                <w:szCs w:val="24"/>
              </w:rPr>
              <w:t>UC02</w:t>
            </w:r>
          </w:p>
        </w:tc>
      </w:tr>
      <w:tr w:rsidR="009C4541" w14:paraId="1DBD0915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1DC650AA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226964">
              <w:rPr>
                <w:rFonts w:ascii="Times New Roman" w:eastAsia="Times New Roman" w:hAnsi="Times New Roman" w:cs="Times New Roman"/>
                <w:sz w:val="24"/>
                <w:szCs w:val="24"/>
              </w:rPr>
              <w:t>Use Case Name</w:t>
            </w:r>
          </w:p>
        </w:tc>
        <w:tc>
          <w:tcPr>
            <w:tcW w:w="6615" w:type="dxa"/>
          </w:tcPr>
          <w:p w14:paraId="5C114626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duct report</w:t>
            </w:r>
          </w:p>
        </w:tc>
      </w:tr>
      <w:tr w:rsidR="009C4541" w14:paraId="344E8DAB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781225F8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226964">
              <w:rPr>
                <w:rFonts w:ascii="Times New Roman" w:eastAsia="Times New Roman" w:hAnsi="Times New Roman" w:cs="Times New Roman"/>
                <w:sz w:val="24"/>
                <w:szCs w:val="24"/>
              </w:rPr>
              <w:t>Scenario</w:t>
            </w:r>
          </w:p>
        </w:tc>
        <w:tc>
          <w:tcPr>
            <w:tcW w:w="6615" w:type="dxa"/>
          </w:tcPr>
          <w:p w14:paraId="6B4795E6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46DF">
              <w:rPr>
                <w:rFonts w:ascii="Times New Roman" w:eastAsia="Times New Roman" w:hAnsi="Times New Roman" w:cs="Times New Roman"/>
                <w:sz w:val="24"/>
                <w:szCs w:val="24"/>
              </w:rPr>
              <w:t>Within the system, an authorized user must create a certain report.</w:t>
            </w:r>
          </w:p>
        </w:tc>
      </w:tr>
      <w:tr w:rsidR="009C4541" w14:paraId="491BD345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449DAF5D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226964">
              <w:rPr>
                <w:rFonts w:ascii="Times New Roman" w:eastAsia="Times New Roman" w:hAnsi="Times New Roman" w:cs="Times New Roman"/>
                <w:sz w:val="24"/>
                <w:szCs w:val="24"/>
              </w:rPr>
              <w:t>Actor</w:t>
            </w:r>
          </w:p>
        </w:tc>
        <w:tc>
          <w:tcPr>
            <w:tcW w:w="6615" w:type="dxa"/>
          </w:tcPr>
          <w:p w14:paraId="705D5F3E" w14:textId="77777777" w:rsidR="009C4541" w:rsidRDefault="009C4541" w:rsidP="007F60E9">
            <w:pPr>
              <w:tabs>
                <w:tab w:val="center" w:pos="319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ystem Administration, Manager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</w:p>
        </w:tc>
      </w:tr>
      <w:tr w:rsidR="009C4541" w14:paraId="27152921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4B84E0BF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226964">
              <w:rPr>
                <w:rFonts w:ascii="Times New Roman" w:eastAsia="Times New Roman" w:hAnsi="Times New Roman" w:cs="Times New Roman"/>
                <w:sz w:val="24"/>
                <w:szCs w:val="24"/>
              </w:rPr>
              <w:t>Preconditions</w:t>
            </w:r>
          </w:p>
        </w:tc>
        <w:tc>
          <w:tcPr>
            <w:tcW w:w="6615" w:type="dxa"/>
          </w:tcPr>
          <w:p w14:paraId="43AEE1B1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A4186">
              <w:rPr>
                <w:rFonts w:ascii="Times New Roman" w:eastAsia="Times New Roman" w:hAnsi="Times New Roman" w:cs="Times New Roman"/>
                <w:sz w:val="24"/>
                <w:szCs w:val="24"/>
              </w:rPr>
              <w:t>To access and produce reports, the user must have the relevant rights.</w:t>
            </w:r>
          </w:p>
        </w:tc>
      </w:tr>
      <w:tr w:rsidR="009C4541" w14:paraId="42541013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71D7AB0E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226964">
              <w:rPr>
                <w:rFonts w:ascii="Times New Roman" w:eastAsia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6615" w:type="dxa"/>
          </w:tcPr>
          <w:p w14:paraId="79CA30A4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22696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</w:t>
            </w:r>
            <w:r w:rsidRPr="00613D62">
              <w:rPr>
                <w:rFonts w:ascii="Times New Roman" w:eastAsia="Times New Roman" w:hAnsi="Times New Roman" w:cs="Times New Roman"/>
                <w:sz w:val="24"/>
                <w:szCs w:val="24"/>
              </w:rPr>
              <w:t>The requested report is delivered to the user.</w:t>
            </w:r>
          </w:p>
          <w:p w14:paraId="5CB90DD2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C4541" w14:paraId="5C62E8A0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2DF97A20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226964">
              <w:rPr>
                <w:rFonts w:ascii="Times New Roman" w:eastAsia="Times New Roman" w:hAnsi="Times New Roman" w:cs="Times New Roman"/>
                <w:sz w:val="24"/>
                <w:szCs w:val="24"/>
              </w:rPr>
              <w:t>Related Use Case</w:t>
            </w:r>
          </w:p>
        </w:tc>
        <w:tc>
          <w:tcPr>
            <w:tcW w:w="6615" w:type="dxa"/>
          </w:tcPr>
          <w:p w14:paraId="56CEF391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ne</w:t>
            </w:r>
          </w:p>
        </w:tc>
      </w:tr>
      <w:tr w:rsidR="009C4541" w14:paraId="3E9178AA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598331FE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226964">
              <w:rPr>
                <w:rFonts w:ascii="Times New Roman" w:eastAsia="Times New Roman" w:hAnsi="Times New Roman" w:cs="Times New Roman"/>
                <w:sz w:val="24"/>
                <w:szCs w:val="24"/>
              </w:rPr>
              <w:t>Stakeholders</w:t>
            </w:r>
          </w:p>
        </w:tc>
        <w:tc>
          <w:tcPr>
            <w:tcW w:w="6615" w:type="dxa"/>
          </w:tcPr>
          <w:p w14:paraId="1921BE62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nagement, Analysis </w:t>
            </w:r>
          </w:p>
        </w:tc>
      </w:tr>
    </w:tbl>
    <w:p w14:paraId="6DCEDB09" w14:textId="77777777" w:rsidR="009C4541" w:rsidRDefault="009C4541" w:rsidP="009C4541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GridTable4-Accent1"/>
        <w:tblW w:w="0" w:type="auto"/>
        <w:tblLayout w:type="fixed"/>
        <w:tblLook w:val="06A0" w:firstRow="1" w:lastRow="0" w:firstColumn="1" w:lastColumn="0" w:noHBand="1" w:noVBand="1"/>
      </w:tblPr>
      <w:tblGrid>
        <w:gridCol w:w="2745"/>
        <w:gridCol w:w="6615"/>
      </w:tblGrid>
      <w:tr w:rsidR="009C4541" w14:paraId="258400A6" w14:textId="77777777" w:rsidTr="007F60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33B5DAD6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226964">
              <w:rPr>
                <w:rFonts w:ascii="Times New Roman" w:eastAsia="Times New Roman" w:hAnsi="Times New Roman" w:cs="Times New Roman"/>
                <w:sz w:val="24"/>
                <w:szCs w:val="24"/>
              </w:rPr>
              <w:t>Use Case Number</w:t>
            </w:r>
          </w:p>
        </w:tc>
        <w:tc>
          <w:tcPr>
            <w:tcW w:w="6615" w:type="dxa"/>
          </w:tcPr>
          <w:p w14:paraId="6299133D" w14:textId="77777777" w:rsidR="009C4541" w:rsidRDefault="009C4541" w:rsidP="007F60E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UC03</w:t>
            </w:r>
          </w:p>
        </w:tc>
      </w:tr>
      <w:tr w:rsidR="009C4541" w14:paraId="1CA84F6C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5419B2F3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226964">
              <w:rPr>
                <w:rFonts w:ascii="Times New Roman" w:eastAsia="Times New Roman" w:hAnsi="Times New Roman" w:cs="Times New Roman"/>
                <w:sz w:val="24"/>
                <w:szCs w:val="24"/>
              </w:rPr>
              <w:t>Use Case Name</w:t>
            </w:r>
          </w:p>
        </w:tc>
        <w:tc>
          <w:tcPr>
            <w:tcW w:w="6615" w:type="dxa"/>
          </w:tcPr>
          <w:p w14:paraId="78F2FB86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gister as a job Seeker</w:t>
            </w:r>
          </w:p>
        </w:tc>
      </w:tr>
      <w:tr w:rsidR="009C4541" w14:paraId="4FF3C821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7FFBB2EE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226964">
              <w:rPr>
                <w:rFonts w:ascii="Times New Roman" w:eastAsia="Times New Roman" w:hAnsi="Times New Roman" w:cs="Times New Roman"/>
                <w:sz w:val="24"/>
                <w:szCs w:val="24"/>
              </w:rPr>
              <w:t>Scenario</w:t>
            </w:r>
          </w:p>
        </w:tc>
        <w:tc>
          <w:tcPr>
            <w:tcW w:w="6615" w:type="dxa"/>
          </w:tcPr>
          <w:p w14:paraId="760C4659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A user wants to create a user profile page when he has logged in</w:t>
            </w:r>
          </w:p>
        </w:tc>
      </w:tr>
      <w:tr w:rsidR="009C4541" w14:paraId="4CFB8DE6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5651874F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226964">
              <w:rPr>
                <w:rFonts w:ascii="Times New Roman" w:eastAsia="Times New Roman" w:hAnsi="Times New Roman" w:cs="Times New Roman"/>
                <w:sz w:val="24"/>
                <w:szCs w:val="24"/>
              </w:rPr>
              <w:t>Actor</w:t>
            </w:r>
          </w:p>
        </w:tc>
        <w:tc>
          <w:tcPr>
            <w:tcW w:w="6615" w:type="dxa"/>
          </w:tcPr>
          <w:p w14:paraId="10C0BC11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w User</w:t>
            </w:r>
          </w:p>
        </w:tc>
      </w:tr>
      <w:tr w:rsidR="009C4541" w14:paraId="2DC7D3F2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697F9375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226964">
              <w:rPr>
                <w:rFonts w:ascii="Times New Roman" w:eastAsia="Times New Roman" w:hAnsi="Times New Roman" w:cs="Times New Roman"/>
                <w:sz w:val="24"/>
                <w:szCs w:val="24"/>
              </w:rPr>
              <w:t>Preconditions</w:t>
            </w:r>
          </w:p>
        </w:tc>
        <w:tc>
          <w:tcPr>
            <w:tcW w:w="6615" w:type="dxa"/>
          </w:tcPr>
          <w:p w14:paraId="5E48E6B7" w14:textId="77777777" w:rsidR="009C4541" w:rsidRDefault="009C4541" w:rsidP="007F60E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</w:t>
            </w:r>
            <w:r w:rsidRPr="00165D50">
              <w:rPr>
                <w:rFonts w:ascii="Times New Roman" w:eastAsia="Times New Roman" w:hAnsi="Times New Roman" w:cs="Times New Roman"/>
                <w:sz w:val="24"/>
                <w:szCs w:val="24"/>
              </w:rPr>
              <w:t>The user must not have an existing Job Seeker account.</w:t>
            </w:r>
          </w:p>
        </w:tc>
      </w:tr>
      <w:tr w:rsidR="009C4541" w14:paraId="200CE031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661AC01B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226964">
              <w:rPr>
                <w:rFonts w:ascii="Times New Roman" w:eastAsia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6615" w:type="dxa"/>
          </w:tcPr>
          <w:p w14:paraId="2B48B9CE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</w:t>
            </w:r>
            <w:r w:rsidRPr="00BB291C">
              <w:rPr>
                <w:rFonts w:ascii="Times New Roman" w:eastAsia="Times New Roman" w:hAnsi="Times New Roman" w:cs="Times New Roman"/>
                <w:sz w:val="24"/>
                <w:szCs w:val="24"/>
              </w:rPr>
              <w:t>The user successfully registers as a Job Seeker.</w:t>
            </w:r>
          </w:p>
        </w:tc>
      </w:tr>
      <w:tr w:rsidR="009C4541" w14:paraId="400BA37B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29016ECD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226964">
              <w:rPr>
                <w:rFonts w:ascii="Times New Roman" w:eastAsia="Times New Roman" w:hAnsi="Times New Roman" w:cs="Times New Roman"/>
                <w:sz w:val="24"/>
                <w:szCs w:val="24"/>
              </w:rPr>
              <w:t>Related Use Case</w:t>
            </w:r>
          </w:p>
        </w:tc>
        <w:tc>
          <w:tcPr>
            <w:tcW w:w="6615" w:type="dxa"/>
          </w:tcPr>
          <w:p w14:paraId="37046E63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View user profile</w:t>
            </w:r>
          </w:p>
        </w:tc>
      </w:tr>
      <w:tr w:rsidR="009C4541" w14:paraId="1A7CB257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198B8585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226964">
              <w:rPr>
                <w:rFonts w:ascii="Times New Roman" w:eastAsia="Times New Roman" w:hAnsi="Times New Roman" w:cs="Times New Roman"/>
                <w:sz w:val="24"/>
                <w:szCs w:val="24"/>
              </w:rPr>
              <w:t>Stakeholders</w:t>
            </w:r>
          </w:p>
        </w:tc>
        <w:tc>
          <w:tcPr>
            <w:tcW w:w="6615" w:type="dxa"/>
          </w:tcPr>
          <w:p w14:paraId="188DFF02" w14:textId="77777777" w:rsidR="009C4541" w:rsidRDefault="009C4541" w:rsidP="007F60E9">
            <w:pPr>
              <w:tabs>
                <w:tab w:val="left" w:pos="356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w Users, HR Manager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</w:p>
        </w:tc>
      </w:tr>
    </w:tbl>
    <w:p w14:paraId="3CD27970" w14:textId="77777777" w:rsidR="009C4541" w:rsidRDefault="009C4541" w:rsidP="009C4541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GridTable4-Accent1"/>
        <w:tblW w:w="0" w:type="auto"/>
        <w:tblLook w:val="06A0" w:firstRow="1" w:lastRow="0" w:firstColumn="1" w:lastColumn="0" w:noHBand="1" w:noVBand="1"/>
      </w:tblPr>
      <w:tblGrid>
        <w:gridCol w:w="2743"/>
        <w:gridCol w:w="6607"/>
      </w:tblGrid>
      <w:tr w:rsidR="009C4541" w14:paraId="012968D8" w14:textId="77777777" w:rsidTr="007F60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7189A29D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Use Case Number</w:t>
            </w:r>
          </w:p>
        </w:tc>
        <w:tc>
          <w:tcPr>
            <w:tcW w:w="6615" w:type="dxa"/>
          </w:tcPr>
          <w:p w14:paraId="48305493" w14:textId="77777777" w:rsidR="009C4541" w:rsidRDefault="009C4541" w:rsidP="007F60E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UC04</w:t>
            </w:r>
          </w:p>
        </w:tc>
      </w:tr>
      <w:tr w:rsidR="009C4541" w14:paraId="2B7DBB0C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2CA7C6FD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Use Case Name</w:t>
            </w:r>
          </w:p>
        </w:tc>
        <w:tc>
          <w:tcPr>
            <w:tcW w:w="6615" w:type="dxa"/>
          </w:tcPr>
          <w:p w14:paraId="3B89AB4F" w14:textId="77777777" w:rsidR="009C4541" w:rsidRDefault="009C4541" w:rsidP="007F60E9">
            <w:pPr>
              <w:tabs>
                <w:tab w:val="center" w:pos="319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gister as an Employe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ab/>
            </w:r>
          </w:p>
        </w:tc>
      </w:tr>
      <w:tr w:rsidR="009C4541" w14:paraId="035934E6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117D8624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Scenario</w:t>
            </w:r>
          </w:p>
        </w:tc>
        <w:tc>
          <w:tcPr>
            <w:tcW w:w="6615" w:type="dxa"/>
          </w:tcPr>
          <w:p w14:paraId="178FD132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82A9D">
              <w:rPr>
                <w:rFonts w:ascii="Times New Roman" w:eastAsia="Times New Roman" w:hAnsi="Times New Roman" w:cs="Times New Roman"/>
                <w:sz w:val="24"/>
                <w:szCs w:val="24"/>
              </w:rPr>
              <w:t>A new user would like to set up an Employer account in the system.</w:t>
            </w:r>
          </w:p>
        </w:tc>
      </w:tr>
      <w:tr w:rsidR="009C4541" w14:paraId="4B900106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104F04D8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Actor</w:t>
            </w:r>
          </w:p>
        </w:tc>
        <w:tc>
          <w:tcPr>
            <w:tcW w:w="6615" w:type="dxa"/>
          </w:tcPr>
          <w:p w14:paraId="4279892B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w User</w:t>
            </w:r>
          </w:p>
        </w:tc>
      </w:tr>
      <w:tr w:rsidR="009C4541" w14:paraId="4EB33436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6E842B2D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Preconditions</w:t>
            </w:r>
          </w:p>
        </w:tc>
        <w:tc>
          <w:tcPr>
            <w:tcW w:w="6615" w:type="dxa"/>
          </w:tcPr>
          <w:p w14:paraId="5F79620B" w14:textId="77777777" w:rsidR="009C4541" w:rsidRDefault="009C4541" w:rsidP="007F60E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C3DDE">
              <w:rPr>
                <w:rFonts w:ascii="Times New Roman" w:eastAsia="Times New Roman" w:hAnsi="Times New Roman" w:cs="Times New Roman"/>
                <w:sz w:val="24"/>
                <w:szCs w:val="24"/>
              </w:rPr>
              <w:t>The user must not already have an Employer account registered.</w:t>
            </w:r>
          </w:p>
        </w:tc>
      </w:tr>
      <w:tr w:rsidR="009C4541" w14:paraId="282C3428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4BE6CAE4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Post-Conditions</w:t>
            </w:r>
          </w:p>
        </w:tc>
        <w:tc>
          <w:tcPr>
            <w:tcW w:w="6615" w:type="dxa"/>
          </w:tcPr>
          <w:p w14:paraId="70026D68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14964">
              <w:rPr>
                <w:rFonts w:ascii="Times New Roman" w:eastAsia="Times New Roman" w:hAnsi="Times New Roman" w:cs="Times New Roman"/>
                <w:sz w:val="24"/>
                <w:szCs w:val="24"/>
              </w:rPr>
              <w:t>The user opens an Employer account successfully.</w:t>
            </w:r>
          </w:p>
        </w:tc>
      </w:tr>
      <w:tr w:rsidR="009C4541" w14:paraId="1104A484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42D9A24C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Related Use Case</w:t>
            </w:r>
          </w:p>
        </w:tc>
        <w:tc>
          <w:tcPr>
            <w:tcW w:w="6615" w:type="dxa"/>
          </w:tcPr>
          <w:p w14:paraId="32340731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pdate Employer Profile</w:t>
            </w:r>
          </w:p>
        </w:tc>
      </w:tr>
      <w:tr w:rsidR="009C4541" w14:paraId="63D42996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7A281AE4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Stakeholders</w:t>
            </w:r>
          </w:p>
        </w:tc>
        <w:tc>
          <w:tcPr>
            <w:tcW w:w="6615" w:type="dxa"/>
          </w:tcPr>
          <w:p w14:paraId="6F9C8CD8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w Users, Hiring Managers</w:t>
            </w:r>
          </w:p>
        </w:tc>
      </w:tr>
    </w:tbl>
    <w:p w14:paraId="5D4C47B7" w14:textId="77777777" w:rsidR="009C4541" w:rsidRDefault="009C4541" w:rsidP="009C4541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GridTable4-Accent1"/>
        <w:tblW w:w="0" w:type="auto"/>
        <w:tblLook w:val="06A0" w:firstRow="1" w:lastRow="0" w:firstColumn="1" w:lastColumn="0" w:noHBand="1" w:noVBand="1"/>
      </w:tblPr>
      <w:tblGrid>
        <w:gridCol w:w="2743"/>
        <w:gridCol w:w="6607"/>
      </w:tblGrid>
      <w:tr w:rsidR="009C4541" w14:paraId="6BBFE930" w14:textId="77777777" w:rsidTr="007F60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52682AB8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Use Case Number</w:t>
            </w:r>
          </w:p>
        </w:tc>
        <w:tc>
          <w:tcPr>
            <w:tcW w:w="6615" w:type="dxa"/>
          </w:tcPr>
          <w:p w14:paraId="013BBCA0" w14:textId="77777777" w:rsidR="009C4541" w:rsidRDefault="009C4541" w:rsidP="007F60E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UC05</w:t>
            </w:r>
          </w:p>
        </w:tc>
      </w:tr>
      <w:tr w:rsidR="009C4541" w14:paraId="0D505B29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3C61D6F1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Use Case Name</w:t>
            </w:r>
          </w:p>
        </w:tc>
        <w:tc>
          <w:tcPr>
            <w:tcW w:w="6615" w:type="dxa"/>
          </w:tcPr>
          <w:p w14:paraId="107FAE5A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pdate job seeker profile</w:t>
            </w:r>
          </w:p>
        </w:tc>
      </w:tr>
      <w:tr w:rsidR="009C4541" w14:paraId="4A038CA7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5EC5EAAA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Scenario</w:t>
            </w:r>
          </w:p>
        </w:tc>
        <w:tc>
          <w:tcPr>
            <w:tcW w:w="6615" w:type="dxa"/>
          </w:tcPr>
          <w:p w14:paraId="69C8737E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 job seeker wants to update their profile information in the system</w:t>
            </w:r>
          </w:p>
        </w:tc>
      </w:tr>
      <w:tr w:rsidR="009C4541" w14:paraId="43A26BD6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0537C162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Actor</w:t>
            </w:r>
          </w:p>
        </w:tc>
        <w:tc>
          <w:tcPr>
            <w:tcW w:w="6615" w:type="dxa"/>
          </w:tcPr>
          <w:p w14:paraId="4702707E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ob Seeker</w:t>
            </w:r>
          </w:p>
        </w:tc>
      </w:tr>
      <w:tr w:rsidR="009C4541" w14:paraId="24B7EE47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490FD752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Preconditions</w:t>
            </w:r>
          </w:p>
        </w:tc>
        <w:tc>
          <w:tcPr>
            <w:tcW w:w="6615" w:type="dxa"/>
          </w:tcPr>
          <w:p w14:paraId="7FC431D0" w14:textId="77777777" w:rsidR="009C4541" w:rsidRDefault="009C4541" w:rsidP="007F60E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user must be logged into their job seeker account</w:t>
            </w:r>
          </w:p>
        </w:tc>
      </w:tr>
      <w:tr w:rsidR="009C4541" w14:paraId="2234C4EF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3F3CDB0E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6615" w:type="dxa"/>
          </w:tcPr>
          <w:p w14:paraId="1CAC89F2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user’s profile information is successfully updated</w:t>
            </w:r>
          </w:p>
        </w:tc>
      </w:tr>
      <w:tr w:rsidR="009C4541" w14:paraId="22CAC0AC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5D73CB41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Related Use Case</w:t>
            </w:r>
          </w:p>
        </w:tc>
        <w:tc>
          <w:tcPr>
            <w:tcW w:w="6615" w:type="dxa"/>
          </w:tcPr>
          <w:p w14:paraId="3E4972ED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gister as a job seeker</w:t>
            </w:r>
          </w:p>
        </w:tc>
      </w:tr>
      <w:tr w:rsidR="009C4541" w14:paraId="3B3C3F9F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574E4067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Stakeholders</w:t>
            </w:r>
          </w:p>
        </w:tc>
        <w:tc>
          <w:tcPr>
            <w:tcW w:w="6615" w:type="dxa"/>
          </w:tcPr>
          <w:p w14:paraId="700998EA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ob Seeker, HR Managers</w:t>
            </w:r>
          </w:p>
        </w:tc>
      </w:tr>
    </w:tbl>
    <w:p w14:paraId="11617EEC" w14:textId="77777777" w:rsidR="009C4541" w:rsidRDefault="009C4541" w:rsidP="009C4541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GridTable4-Accent1"/>
        <w:tblW w:w="0" w:type="auto"/>
        <w:tblLook w:val="06A0" w:firstRow="1" w:lastRow="0" w:firstColumn="1" w:lastColumn="0" w:noHBand="1" w:noVBand="1"/>
      </w:tblPr>
      <w:tblGrid>
        <w:gridCol w:w="2743"/>
        <w:gridCol w:w="6607"/>
      </w:tblGrid>
      <w:tr w:rsidR="009C4541" w14:paraId="42A16EC1" w14:textId="77777777" w:rsidTr="007F60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644ED423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Use Case Number</w:t>
            </w:r>
          </w:p>
        </w:tc>
        <w:tc>
          <w:tcPr>
            <w:tcW w:w="6615" w:type="dxa"/>
          </w:tcPr>
          <w:p w14:paraId="3F2D2997" w14:textId="77777777" w:rsidR="009C4541" w:rsidRDefault="009C4541" w:rsidP="007F60E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UC06</w:t>
            </w:r>
          </w:p>
        </w:tc>
      </w:tr>
      <w:tr w:rsidR="009C4541" w14:paraId="04B822D6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4622C757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Use Case Name</w:t>
            </w:r>
          </w:p>
        </w:tc>
        <w:tc>
          <w:tcPr>
            <w:tcW w:w="6615" w:type="dxa"/>
          </w:tcPr>
          <w:p w14:paraId="3F463DA8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pdate Employer Profile</w:t>
            </w:r>
          </w:p>
        </w:tc>
      </w:tr>
      <w:tr w:rsidR="009C4541" w14:paraId="7E1ADFAC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271D2630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Scenario</w:t>
            </w:r>
          </w:p>
        </w:tc>
        <w:tc>
          <w:tcPr>
            <w:tcW w:w="6615" w:type="dxa"/>
          </w:tcPr>
          <w:p w14:paraId="244ECCFE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n Employer wants to update their company profile information in the system.</w:t>
            </w:r>
          </w:p>
        </w:tc>
      </w:tr>
      <w:tr w:rsidR="009C4541" w14:paraId="33782A05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6803BA8D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Actor</w:t>
            </w:r>
          </w:p>
        </w:tc>
        <w:tc>
          <w:tcPr>
            <w:tcW w:w="6615" w:type="dxa"/>
          </w:tcPr>
          <w:p w14:paraId="721890CE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mployer</w:t>
            </w:r>
          </w:p>
        </w:tc>
      </w:tr>
      <w:tr w:rsidR="009C4541" w14:paraId="1C8AF936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23F0CCF9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Preconditions</w:t>
            </w:r>
          </w:p>
        </w:tc>
        <w:tc>
          <w:tcPr>
            <w:tcW w:w="6615" w:type="dxa"/>
          </w:tcPr>
          <w:p w14:paraId="67F4270D" w14:textId="77777777" w:rsidR="009C4541" w:rsidRDefault="009C4541" w:rsidP="007F60E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User must be logged into their Employer account</w:t>
            </w:r>
          </w:p>
        </w:tc>
      </w:tr>
      <w:tr w:rsidR="009C4541" w14:paraId="0A8B75E1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1A875E24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6615" w:type="dxa"/>
          </w:tcPr>
          <w:p w14:paraId="56335688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User’s company profile information is successfully updated</w:t>
            </w:r>
          </w:p>
        </w:tc>
      </w:tr>
      <w:tr w:rsidR="009C4541" w14:paraId="5022B8B5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2335DD61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Related Use Case</w:t>
            </w:r>
          </w:p>
        </w:tc>
        <w:tc>
          <w:tcPr>
            <w:tcW w:w="6615" w:type="dxa"/>
          </w:tcPr>
          <w:p w14:paraId="647AA542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gister as an Employer</w:t>
            </w:r>
          </w:p>
        </w:tc>
      </w:tr>
      <w:tr w:rsidR="009C4541" w14:paraId="150A4873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5F14C886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Stakeholders</w:t>
            </w:r>
          </w:p>
        </w:tc>
        <w:tc>
          <w:tcPr>
            <w:tcW w:w="6615" w:type="dxa"/>
          </w:tcPr>
          <w:p w14:paraId="3B5DB58A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mployers, Company Representatives</w:t>
            </w:r>
          </w:p>
        </w:tc>
      </w:tr>
    </w:tbl>
    <w:p w14:paraId="468A2B09" w14:textId="77777777" w:rsidR="009C4541" w:rsidRDefault="009C4541" w:rsidP="009C4541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GridTable4-Accent1"/>
        <w:tblW w:w="0" w:type="auto"/>
        <w:tblLook w:val="06A0" w:firstRow="1" w:lastRow="0" w:firstColumn="1" w:lastColumn="0" w:noHBand="1" w:noVBand="1"/>
      </w:tblPr>
      <w:tblGrid>
        <w:gridCol w:w="2743"/>
        <w:gridCol w:w="6607"/>
      </w:tblGrid>
      <w:tr w:rsidR="009C4541" w14:paraId="36502D67" w14:textId="77777777" w:rsidTr="007F60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3DA1C825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Use Case Number</w:t>
            </w:r>
          </w:p>
        </w:tc>
        <w:tc>
          <w:tcPr>
            <w:tcW w:w="6615" w:type="dxa"/>
          </w:tcPr>
          <w:p w14:paraId="0287FF0C" w14:textId="77777777" w:rsidR="009C4541" w:rsidRDefault="009C4541" w:rsidP="007F60E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UC07</w:t>
            </w:r>
          </w:p>
        </w:tc>
      </w:tr>
      <w:tr w:rsidR="009C4541" w14:paraId="13D1BEAB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3CEA8B2F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Use Case Name</w:t>
            </w:r>
          </w:p>
        </w:tc>
        <w:tc>
          <w:tcPr>
            <w:tcW w:w="6615" w:type="dxa"/>
          </w:tcPr>
          <w:p w14:paraId="0CEA4E7D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arch for jobs</w:t>
            </w:r>
          </w:p>
        </w:tc>
      </w:tr>
      <w:tr w:rsidR="009C4541" w14:paraId="74726B5A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708C74DE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Scenario</w:t>
            </w:r>
          </w:p>
        </w:tc>
        <w:tc>
          <w:tcPr>
            <w:tcW w:w="6615" w:type="dxa"/>
          </w:tcPr>
          <w:p w14:paraId="576C652E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ob Seeker wants to search for available jobs in the system.</w:t>
            </w:r>
          </w:p>
        </w:tc>
      </w:tr>
      <w:tr w:rsidR="009C4541" w14:paraId="581AC5BD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648D4D23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Actor</w:t>
            </w:r>
          </w:p>
        </w:tc>
        <w:tc>
          <w:tcPr>
            <w:tcW w:w="6615" w:type="dxa"/>
          </w:tcPr>
          <w:p w14:paraId="1BD511DB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ob Seeker</w:t>
            </w:r>
          </w:p>
        </w:tc>
      </w:tr>
      <w:tr w:rsidR="009C4541" w14:paraId="769B231A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1620D2EE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Preconditions</w:t>
            </w:r>
          </w:p>
        </w:tc>
        <w:tc>
          <w:tcPr>
            <w:tcW w:w="6615" w:type="dxa"/>
          </w:tcPr>
          <w:p w14:paraId="0448C430" w14:textId="77777777" w:rsidR="009C4541" w:rsidRDefault="009C4541" w:rsidP="007F60E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User must be logged into their job seeker account</w:t>
            </w:r>
          </w:p>
        </w:tc>
      </w:tr>
      <w:tr w:rsidR="009C4541" w14:paraId="1419E37E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389E8918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6615" w:type="dxa"/>
          </w:tcPr>
          <w:p w14:paraId="34FE1FE2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ser receives a list of relevant job listing based on the search criteria. </w:t>
            </w:r>
          </w:p>
        </w:tc>
      </w:tr>
      <w:tr w:rsidR="009C4541" w14:paraId="1F105AD8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403909B4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Related Use Case</w:t>
            </w:r>
          </w:p>
        </w:tc>
        <w:tc>
          <w:tcPr>
            <w:tcW w:w="6615" w:type="dxa"/>
          </w:tcPr>
          <w:p w14:paraId="67360951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ply for a job</w:t>
            </w:r>
          </w:p>
        </w:tc>
      </w:tr>
      <w:tr w:rsidR="009C4541" w14:paraId="2D166970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5179D1F5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Stakeholders</w:t>
            </w:r>
          </w:p>
        </w:tc>
        <w:tc>
          <w:tcPr>
            <w:tcW w:w="6615" w:type="dxa"/>
          </w:tcPr>
          <w:p w14:paraId="49787467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Job Seekers, Hiring Managers </w:t>
            </w:r>
          </w:p>
        </w:tc>
      </w:tr>
    </w:tbl>
    <w:p w14:paraId="4FD7B53E" w14:textId="77777777" w:rsidR="009C4541" w:rsidRDefault="009C4541" w:rsidP="009C4541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GridTable4-Accent1"/>
        <w:tblW w:w="0" w:type="auto"/>
        <w:tblLook w:val="06A0" w:firstRow="1" w:lastRow="0" w:firstColumn="1" w:lastColumn="0" w:noHBand="1" w:noVBand="1"/>
      </w:tblPr>
      <w:tblGrid>
        <w:gridCol w:w="2743"/>
        <w:gridCol w:w="6607"/>
      </w:tblGrid>
      <w:tr w:rsidR="009C4541" w14:paraId="1CCE27C4" w14:textId="77777777" w:rsidTr="007F60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2150F746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Use Case Number</w:t>
            </w:r>
          </w:p>
        </w:tc>
        <w:tc>
          <w:tcPr>
            <w:tcW w:w="6615" w:type="dxa"/>
          </w:tcPr>
          <w:p w14:paraId="3A2AF38C" w14:textId="77777777" w:rsidR="009C4541" w:rsidRDefault="009C4541" w:rsidP="007F60E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UC08</w:t>
            </w:r>
          </w:p>
        </w:tc>
      </w:tr>
      <w:tr w:rsidR="009C4541" w14:paraId="375F0EBE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2BD83EE1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Use Case Name</w:t>
            </w:r>
          </w:p>
        </w:tc>
        <w:tc>
          <w:tcPr>
            <w:tcW w:w="6615" w:type="dxa"/>
          </w:tcPr>
          <w:p w14:paraId="21F10BD1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st a job</w:t>
            </w:r>
          </w:p>
        </w:tc>
      </w:tr>
      <w:tr w:rsidR="009C4541" w14:paraId="62810598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54C5633E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Scenario</w:t>
            </w:r>
          </w:p>
        </w:tc>
        <w:tc>
          <w:tcPr>
            <w:tcW w:w="6615" w:type="dxa"/>
          </w:tcPr>
          <w:p w14:paraId="337D21A8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n Employer wants to create and post a new job listing in the system.</w:t>
            </w:r>
          </w:p>
        </w:tc>
      </w:tr>
      <w:tr w:rsidR="009C4541" w14:paraId="7E60BB9E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0AC070B6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Actor</w:t>
            </w:r>
          </w:p>
        </w:tc>
        <w:tc>
          <w:tcPr>
            <w:tcW w:w="6615" w:type="dxa"/>
          </w:tcPr>
          <w:p w14:paraId="13B0BD74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mployer</w:t>
            </w:r>
          </w:p>
        </w:tc>
      </w:tr>
      <w:tr w:rsidR="009C4541" w14:paraId="634F9C51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600A8A3E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Preconditions</w:t>
            </w:r>
          </w:p>
        </w:tc>
        <w:tc>
          <w:tcPr>
            <w:tcW w:w="6615" w:type="dxa"/>
          </w:tcPr>
          <w:p w14:paraId="0F665175" w14:textId="77777777" w:rsidR="009C4541" w:rsidRDefault="009C4541" w:rsidP="007F60E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user must be logged into their Employer account</w:t>
            </w:r>
          </w:p>
        </w:tc>
      </w:tr>
      <w:tr w:rsidR="009C4541" w14:paraId="603FAE3C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002CACB7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6615" w:type="dxa"/>
          </w:tcPr>
          <w:p w14:paraId="4CEAA16D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 new job listing is successfully posted in the system</w:t>
            </w:r>
          </w:p>
        </w:tc>
      </w:tr>
      <w:tr w:rsidR="009C4541" w14:paraId="5A6A09A9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060C21A5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Related Use Case</w:t>
            </w:r>
          </w:p>
        </w:tc>
        <w:tc>
          <w:tcPr>
            <w:tcW w:w="6615" w:type="dxa"/>
          </w:tcPr>
          <w:p w14:paraId="1A73755C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pdate job listing</w:t>
            </w:r>
          </w:p>
        </w:tc>
      </w:tr>
      <w:tr w:rsidR="009C4541" w14:paraId="7AFA10EC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31017DEC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Stakeholders</w:t>
            </w:r>
          </w:p>
        </w:tc>
        <w:tc>
          <w:tcPr>
            <w:tcW w:w="6615" w:type="dxa"/>
          </w:tcPr>
          <w:p w14:paraId="2148A54C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mployers, HR Managers</w:t>
            </w:r>
          </w:p>
        </w:tc>
      </w:tr>
    </w:tbl>
    <w:p w14:paraId="66683667" w14:textId="77777777" w:rsidR="009C4541" w:rsidRDefault="009C4541" w:rsidP="009C4541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GridTable4-Accent1"/>
        <w:tblW w:w="0" w:type="auto"/>
        <w:tblLook w:val="06A0" w:firstRow="1" w:lastRow="0" w:firstColumn="1" w:lastColumn="0" w:noHBand="1" w:noVBand="1"/>
      </w:tblPr>
      <w:tblGrid>
        <w:gridCol w:w="2743"/>
        <w:gridCol w:w="6607"/>
      </w:tblGrid>
      <w:tr w:rsidR="009C4541" w14:paraId="4B990833" w14:textId="77777777" w:rsidTr="007F60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46FBF33F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Use Case Number</w:t>
            </w:r>
          </w:p>
        </w:tc>
        <w:tc>
          <w:tcPr>
            <w:tcW w:w="6615" w:type="dxa"/>
          </w:tcPr>
          <w:p w14:paraId="4AAF8BF5" w14:textId="77777777" w:rsidR="009C4541" w:rsidRDefault="009C4541" w:rsidP="007F60E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UC09</w:t>
            </w:r>
          </w:p>
        </w:tc>
      </w:tr>
      <w:tr w:rsidR="009C4541" w14:paraId="432B5623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48DC7055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Use Case Name</w:t>
            </w:r>
          </w:p>
        </w:tc>
        <w:tc>
          <w:tcPr>
            <w:tcW w:w="6615" w:type="dxa"/>
          </w:tcPr>
          <w:p w14:paraId="4BCE449F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ply for a job</w:t>
            </w:r>
          </w:p>
        </w:tc>
      </w:tr>
      <w:tr w:rsidR="009C4541" w14:paraId="3B988496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70945667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Scenario</w:t>
            </w:r>
          </w:p>
        </w:tc>
        <w:tc>
          <w:tcPr>
            <w:tcW w:w="6615" w:type="dxa"/>
          </w:tcPr>
          <w:p w14:paraId="05C39785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 Job Seeker wants to submit an application for a specific job listing</w:t>
            </w:r>
          </w:p>
        </w:tc>
      </w:tr>
      <w:tr w:rsidR="009C4541" w14:paraId="57F7D8A7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65233BF7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Actor</w:t>
            </w:r>
          </w:p>
        </w:tc>
        <w:tc>
          <w:tcPr>
            <w:tcW w:w="6615" w:type="dxa"/>
          </w:tcPr>
          <w:p w14:paraId="13C06BE4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ob Seekers</w:t>
            </w:r>
          </w:p>
        </w:tc>
      </w:tr>
      <w:tr w:rsidR="009C4541" w14:paraId="7D013821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5A3F5BCD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Preconditions</w:t>
            </w:r>
          </w:p>
        </w:tc>
        <w:tc>
          <w:tcPr>
            <w:tcW w:w="6615" w:type="dxa"/>
          </w:tcPr>
          <w:p w14:paraId="4BB1BF35" w14:textId="77777777" w:rsidR="009C4541" w:rsidRDefault="009C4541" w:rsidP="007F60E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user must be logged into their job Seeker account</w:t>
            </w:r>
          </w:p>
        </w:tc>
      </w:tr>
      <w:tr w:rsidR="009C4541" w14:paraId="0AEFDD3E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32D34F10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6615" w:type="dxa"/>
          </w:tcPr>
          <w:p w14:paraId="6F8CE310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user’s application  is successfully submitted for the selected job listing.</w:t>
            </w:r>
          </w:p>
        </w:tc>
      </w:tr>
      <w:tr w:rsidR="009C4541" w14:paraId="32457112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2F0753E3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Related Use Case</w:t>
            </w:r>
          </w:p>
        </w:tc>
        <w:tc>
          <w:tcPr>
            <w:tcW w:w="6615" w:type="dxa"/>
          </w:tcPr>
          <w:p w14:paraId="472A066D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arch for Jobs</w:t>
            </w:r>
          </w:p>
        </w:tc>
      </w:tr>
      <w:tr w:rsidR="009C4541" w14:paraId="25F1A3EA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2D0F817A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Stakeholders</w:t>
            </w:r>
          </w:p>
        </w:tc>
        <w:tc>
          <w:tcPr>
            <w:tcW w:w="6615" w:type="dxa"/>
          </w:tcPr>
          <w:p w14:paraId="46E6F92A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Job Seekers, Hiring Managers </w:t>
            </w:r>
          </w:p>
        </w:tc>
      </w:tr>
    </w:tbl>
    <w:p w14:paraId="422A11D0" w14:textId="77777777" w:rsidR="009C4541" w:rsidRDefault="009C4541" w:rsidP="009C4541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GridTable4-Accent1"/>
        <w:tblW w:w="0" w:type="auto"/>
        <w:tblLook w:val="06A0" w:firstRow="1" w:lastRow="0" w:firstColumn="1" w:lastColumn="0" w:noHBand="1" w:noVBand="1"/>
      </w:tblPr>
      <w:tblGrid>
        <w:gridCol w:w="2743"/>
        <w:gridCol w:w="6607"/>
      </w:tblGrid>
      <w:tr w:rsidR="009C4541" w14:paraId="5B816172" w14:textId="77777777" w:rsidTr="007F60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62FA2F2E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Use Case Number</w:t>
            </w:r>
          </w:p>
        </w:tc>
        <w:tc>
          <w:tcPr>
            <w:tcW w:w="6615" w:type="dxa"/>
          </w:tcPr>
          <w:p w14:paraId="32F0D0A7" w14:textId="77777777" w:rsidR="009C4541" w:rsidRDefault="009C4541" w:rsidP="007F60E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UC10</w:t>
            </w:r>
          </w:p>
        </w:tc>
      </w:tr>
      <w:tr w:rsidR="009C4541" w14:paraId="7BD50561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0D8436E5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Use Case Name</w:t>
            </w:r>
          </w:p>
        </w:tc>
        <w:tc>
          <w:tcPr>
            <w:tcW w:w="6615" w:type="dxa"/>
          </w:tcPr>
          <w:p w14:paraId="243AB8EC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pdate job listing</w:t>
            </w:r>
          </w:p>
        </w:tc>
      </w:tr>
      <w:tr w:rsidR="009C4541" w14:paraId="2F2585A3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363C5DAA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Scenario</w:t>
            </w:r>
          </w:p>
        </w:tc>
        <w:tc>
          <w:tcPr>
            <w:tcW w:w="6615" w:type="dxa"/>
          </w:tcPr>
          <w:p w14:paraId="44E20D50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n Employer wants to update an existing job listing in the system.</w:t>
            </w:r>
          </w:p>
        </w:tc>
      </w:tr>
      <w:tr w:rsidR="009C4541" w14:paraId="45E39755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4D84944F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Actor</w:t>
            </w:r>
          </w:p>
        </w:tc>
        <w:tc>
          <w:tcPr>
            <w:tcW w:w="6615" w:type="dxa"/>
          </w:tcPr>
          <w:p w14:paraId="723A6939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mployer</w:t>
            </w:r>
          </w:p>
        </w:tc>
      </w:tr>
      <w:tr w:rsidR="009C4541" w14:paraId="32985A89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473179CF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Preconditions</w:t>
            </w:r>
          </w:p>
        </w:tc>
        <w:tc>
          <w:tcPr>
            <w:tcW w:w="6615" w:type="dxa"/>
          </w:tcPr>
          <w:p w14:paraId="501AE38C" w14:textId="77777777" w:rsidR="009C4541" w:rsidRDefault="009C4541" w:rsidP="007F60E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user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ust be logged into their Employer account.</w:t>
            </w:r>
          </w:p>
        </w:tc>
      </w:tr>
      <w:tr w:rsidR="009C4541" w14:paraId="23D9963F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19D60A18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6615" w:type="dxa"/>
          </w:tcPr>
          <w:p w14:paraId="434E09C5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job listing is successfully updated in the system</w:t>
            </w:r>
          </w:p>
        </w:tc>
      </w:tr>
      <w:tr w:rsidR="009C4541" w14:paraId="043F7B50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6D65B3E5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Related Use Case</w:t>
            </w:r>
          </w:p>
        </w:tc>
        <w:tc>
          <w:tcPr>
            <w:tcW w:w="6615" w:type="dxa"/>
          </w:tcPr>
          <w:p w14:paraId="71B33D31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st a job</w:t>
            </w:r>
          </w:p>
        </w:tc>
      </w:tr>
      <w:tr w:rsidR="009C4541" w14:paraId="5BA52319" w14:textId="77777777" w:rsidTr="007F60E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5" w:type="dxa"/>
          </w:tcPr>
          <w:p w14:paraId="126A5EF1" w14:textId="77777777" w:rsidR="009C4541" w:rsidRDefault="009C4541" w:rsidP="007F60E9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A5F8881">
              <w:rPr>
                <w:rFonts w:ascii="Times New Roman" w:eastAsia="Times New Roman" w:hAnsi="Times New Roman" w:cs="Times New Roman"/>
                <w:sz w:val="24"/>
                <w:szCs w:val="24"/>
              </w:rPr>
              <w:t>Stakeholders</w:t>
            </w:r>
          </w:p>
        </w:tc>
        <w:tc>
          <w:tcPr>
            <w:tcW w:w="6615" w:type="dxa"/>
          </w:tcPr>
          <w:p w14:paraId="15C903D8" w14:textId="77777777" w:rsidR="009C4541" w:rsidRDefault="009C4541" w:rsidP="007F60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mployers, HR Managers</w:t>
            </w:r>
          </w:p>
        </w:tc>
      </w:tr>
    </w:tbl>
    <w:p w14:paraId="694067AC" w14:textId="77777777" w:rsidR="009C4541" w:rsidRDefault="009C4541" w:rsidP="009C454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4DFFDBC" w14:textId="77777777" w:rsidR="009C4541" w:rsidRPr="009C4541" w:rsidRDefault="009C4541" w:rsidP="009C4541"/>
    <w:p w14:paraId="79FBB62D" w14:textId="77777777" w:rsidR="00F80AC4" w:rsidRPr="00F80AC4" w:rsidRDefault="00F80AC4" w:rsidP="00F80AC4"/>
    <w:p w14:paraId="3BED7EE0" w14:textId="77777777" w:rsidR="009C4541" w:rsidRDefault="009C4541" w:rsidP="00F80AC4">
      <w:pPr>
        <w:pStyle w:val="Heading2"/>
      </w:pPr>
    </w:p>
    <w:p w14:paraId="4204972A" w14:textId="77777777" w:rsidR="009C4541" w:rsidRDefault="009C4541" w:rsidP="00F80AC4">
      <w:pPr>
        <w:pStyle w:val="Heading2"/>
      </w:pPr>
    </w:p>
    <w:p w14:paraId="2AA6F01C" w14:textId="77777777" w:rsidR="009C4541" w:rsidRDefault="009C4541" w:rsidP="00F80AC4">
      <w:pPr>
        <w:pStyle w:val="Heading2"/>
      </w:pPr>
    </w:p>
    <w:p w14:paraId="4121551A" w14:textId="77777777" w:rsidR="009C4541" w:rsidRDefault="009C4541" w:rsidP="00F80AC4">
      <w:pPr>
        <w:pStyle w:val="Heading2"/>
      </w:pPr>
    </w:p>
    <w:p w14:paraId="1773B6AF" w14:textId="77777777" w:rsidR="009C4541" w:rsidRDefault="009C4541" w:rsidP="00F80AC4">
      <w:pPr>
        <w:pStyle w:val="Heading2"/>
      </w:pPr>
    </w:p>
    <w:p w14:paraId="630E4712" w14:textId="77777777" w:rsidR="009C4541" w:rsidRDefault="009C4541" w:rsidP="00F80AC4">
      <w:pPr>
        <w:pStyle w:val="Heading2"/>
      </w:pPr>
    </w:p>
    <w:p w14:paraId="0AD33743" w14:textId="77777777" w:rsidR="009C4541" w:rsidRDefault="009C4541" w:rsidP="00F80AC4">
      <w:pPr>
        <w:pStyle w:val="Heading2"/>
      </w:pPr>
    </w:p>
    <w:p w14:paraId="12B6E3B7" w14:textId="77777777" w:rsidR="009C4541" w:rsidRDefault="009C4541" w:rsidP="00F80AC4">
      <w:pPr>
        <w:pStyle w:val="Heading2"/>
      </w:pPr>
    </w:p>
    <w:p w14:paraId="022C1F91" w14:textId="77777777" w:rsidR="009C4541" w:rsidRDefault="009C4541" w:rsidP="00F80AC4">
      <w:pPr>
        <w:pStyle w:val="Heading2"/>
      </w:pPr>
    </w:p>
    <w:p w14:paraId="13A0A771" w14:textId="0D4A9B15" w:rsidR="00F80AC4" w:rsidRDefault="009C4541" w:rsidP="00F80AC4">
      <w:pPr>
        <w:pStyle w:val="Heading2"/>
      </w:pPr>
      <w:bookmarkStart w:id="1" w:name="_Toc148124822"/>
      <w:r>
        <w:t>Use Case Diagram</w:t>
      </w:r>
      <w:bookmarkEnd w:id="1"/>
    </w:p>
    <w:p w14:paraId="21634ED4" w14:textId="77777777" w:rsidR="009C4541" w:rsidRDefault="009C4541" w:rsidP="009C4541"/>
    <w:p w14:paraId="4F09F969" w14:textId="63794CF2" w:rsidR="009C4541" w:rsidRPr="009C4541" w:rsidRDefault="009C4541" w:rsidP="009C4541">
      <w:r>
        <w:rPr>
          <w:noProof/>
        </w:rPr>
        <w:drawing>
          <wp:inline distT="0" distB="0" distL="0" distR="0" wp14:anchorId="3F89BB1A" wp14:editId="1170C0E9">
            <wp:extent cx="5943600" cy="4685030"/>
            <wp:effectExtent l="0" t="0" r="0" b="1270"/>
            <wp:docPr id="10347878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787851" name="Picture 103478785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8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DA5F6" w14:textId="77777777" w:rsidR="00F80AC4" w:rsidRPr="00F80AC4" w:rsidRDefault="00F80AC4" w:rsidP="00F80AC4"/>
    <w:p w14:paraId="7BE5D189" w14:textId="77777777" w:rsidR="009C4541" w:rsidRDefault="009C4541" w:rsidP="00F80AC4">
      <w:pPr>
        <w:pStyle w:val="Heading2"/>
      </w:pPr>
    </w:p>
    <w:p w14:paraId="3A8AA949" w14:textId="069F5C33" w:rsidR="00F80AC4" w:rsidRDefault="009D57C7" w:rsidP="00F80AC4">
      <w:pPr>
        <w:pStyle w:val="Heading2"/>
      </w:pPr>
      <w:bookmarkStart w:id="2" w:name="_Toc148124823"/>
      <w:r>
        <w:t>Analysis level(Domain) Class Diagram:</w:t>
      </w:r>
      <w:bookmarkEnd w:id="2"/>
    </w:p>
    <w:p w14:paraId="74444F44" w14:textId="77777777" w:rsidR="009D57C7" w:rsidRDefault="009D57C7" w:rsidP="009D57C7"/>
    <w:p w14:paraId="0AD1028E" w14:textId="4BD67D24" w:rsidR="009D57C7" w:rsidRPr="009D57C7" w:rsidRDefault="009D57C7" w:rsidP="009D57C7">
      <w:r>
        <w:rPr>
          <w:noProof/>
        </w:rPr>
        <w:drawing>
          <wp:inline distT="0" distB="0" distL="0" distR="0" wp14:anchorId="7E8BA25E" wp14:editId="3149B140">
            <wp:extent cx="5943600" cy="3590925"/>
            <wp:effectExtent l="0" t="0" r="0" b="9525"/>
            <wp:docPr id="210999172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9991729" name="Picture 210999172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AB6CE" w14:textId="77777777" w:rsidR="00F80AC4" w:rsidRPr="00F80AC4" w:rsidRDefault="00F80AC4" w:rsidP="00F80AC4"/>
    <w:p w14:paraId="53AD479B" w14:textId="77777777" w:rsidR="009D57C7" w:rsidRDefault="009D57C7" w:rsidP="00F80AC4">
      <w:pPr>
        <w:pStyle w:val="Heading2"/>
      </w:pPr>
    </w:p>
    <w:p w14:paraId="6BF98256" w14:textId="77777777" w:rsidR="009D57C7" w:rsidRDefault="009D57C7" w:rsidP="00F80AC4">
      <w:pPr>
        <w:pStyle w:val="Heading2"/>
      </w:pPr>
    </w:p>
    <w:p w14:paraId="42834DE8" w14:textId="77777777" w:rsidR="009D57C7" w:rsidRDefault="009D57C7" w:rsidP="00F80AC4">
      <w:pPr>
        <w:pStyle w:val="Heading2"/>
      </w:pPr>
    </w:p>
    <w:p w14:paraId="280D3A15" w14:textId="77777777" w:rsidR="009D57C7" w:rsidRDefault="009D57C7" w:rsidP="00F80AC4">
      <w:pPr>
        <w:pStyle w:val="Heading2"/>
      </w:pPr>
    </w:p>
    <w:p w14:paraId="4A95AA6E" w14:textId="77777777" w:rsidR="009D57C7" w:rsidRDefault="009D57C7" w:rsidP="00F80AC4">
      <w:pPr>
        <w:pStyle w:val="Heading2"/>
      </w:pPr>
    </w:p>
    <w:p w14:paraId="35DA2999" w14:textId="77777777" w:rsidR="009D57C7" w:rsidRDefault="009D57C7" w:rsidP="00F80AC4">
      <w:pPr>
        <w:pStyle w:val="Heading2"/>
      </w:pPr>
    </w:p>
    <w:p w14:paraId="36D395CB" w14:textId="77777777" w:rsidR="009D57C7" w:rsidRDefault="009D57C7" w:rsidP="00F80AC4">
      <w:pPr>
        <w:pStyle w:val="Heading2"/>
      </w:pPr>
    </w:p>
    <w:p w14:paraId="52B034DC" w14:textId="77777777" w:rsidR="009D57C7" w:rsidRDefault="009D57C7" w:rsidP="00F80AC4">
      <w:pPr>
        <w:pStyle w:val="Heading2"/>
      </w:pPr>
    </w:p>
    <w:p w14:paraId="19F024B7" w14:textId="77777777" w:rsidR="009D57C7" w:rsidRDefault="009D57C7" w:rsidP="00F80AC4">
      <w:pPr>
        <w:pStyle w:val="Heading2"/>
      </w:pPr>
    </w:p>
    <w:p w14:paraId="75E01D3C" w14:textId="77777777" w:rsidR="009D57C7" w:rsidRDefault="009D57C7" w:rsidP="00F80AC4">
      <w:pPr>
        <w:pStyle w:val="Heading2"/>
      </w:pPr>
    </w:p>
    <w:p w14:paraId="5BA7D68A" w14:textId="77777777" w:rsidR="009D57C7" w:rsidRDefault="009D57C7" w:rsidP="00F80AC4">
      <w:pPr>
        <w:pStyle w:val="Heading2"/>
      </w:pPr>
    </w:p>
    <w:p w14:paraId="7A435238" w14:textId="77777777" w:rsidR="009D57C7" w:rsidRDefault="009D57C7" w:rsidP="00F80AC4">
      <w:pPr>
        <w:pStyle w:val="Heading2"/>
      </w:pPr>
    </w:p>
    <w:p w14:paraId="008052E3" w14:textId="77777777" w:rsidR="009D57C7" w:rsidRDefault="009D57C7" w:rsidP="00F80AC4">
      <w:pPr>
        <w:pStyle w:val="Heading2"/>
      </w:pPr>
    </w:p>
    <w:p w14:paraId="54D0BB80" w14:textId="03B6379E" w:rsidR="00F80AC4" w:rsidRDefault="009D57C7" w:rsidP="00F80AC4">
      <w:pPr>
        <w:pStyle w:val="Heading2"/>
      </w:pPr>
      <w:bookmarkStart w:id="3" w:name="_Toc148124824"/>
      <w:r>
        <w:t>System Sequence Diagram:</w:t>
      </w:r>
      <w:bookmarkEnd w:id="3"/>
    </w:p>
    <w:p w14:paraId="5F6F6A3F" w14:textId="77777777" w:rsidR="009D57C7" w:rsidRDefault="009D57C7" w:rsidP="009D57C7"/>
    <w:p w14:paraId="09FF0A75" w14:textId="3D269F19" w:rsidR="009D57C7" w:rsidRDefault="009D57C7" w:rsidP="009D57C7">
      <w:pPr>
        <w:pStyle w:val="ListParagraph"/>
      </w:pPr>
      <w:r>
        <w:rPr>
          <w:noProof/>
        </w:rPr>
        <w:drawing>
          <wp:inline distT="0" distB="0" distL="0" distR="0" wp14:anchorId="53E073CD" wp14:editId="62780654">
            <wp:extent cx="5559052" cy="3139440"/>
            <wp:effectExtent l="0" t="0" r="3810" b="3810"/>
            <wp:docPr id="492486565" name="Picture 3" descr="A diagram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2486565" name="Picture 3" descr="A diagram of a computer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6908" cy="3160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E1628" w14:textId="77777777" w:rsidR="009D57C7" w:rsidRDefault="009D57C7" w:rsidP="009D57C7">
      <w:pPr>
        <w:pStyle w:val="ListParagraph"/>
      </w:pPr>
    </w:p>
    <w:p w14:paraId="14CAA4F2" w14:textId="77777777" w:rsidR="009D57C7" w:rsidRDefault="009D57C7" w:rsidP="009D57C7">
      <w:pPr>
        <w:pStyle w:val="ListParagraph"/>
      </w:pPr>
    </w:p>
    <w:p w14:paraId="209D1AFE" w14:textId="0BF39BA3" w:rsidR="009D57C7" w:rsidRDefault="009D57C7" w:rsidP="009D57C7">
      <w:r>
        <w:rPr>
          <w:noProof/>
        </w:rPr>
        <w:lastRenderedPageBreak/>
        <w:drawing>
          <wp:inline distT="0" distB="0" distL="0" distR="0" wp14:anchorId="1BA679E2" wp14:editId="031D4DA3">
            <wp:extent cx="5943600" cy="3608070"/>
            <wp:effectExtent l="0" t="0" r="0" b="0"/>
            <wp:docPr id="257785533" name="Picture 4" descr="A diagram of a compan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785533" name="Picture 4" descr="A diagram of a company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8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8E326" w14:textId="77777777" w:rsidR="009D57C7" w:rsidRDefault="009D57C7" w:rsidP="009D57C7"/>
    <w:p w14:paraId="10554BC5" w14:textId="77777777" w:rsidR="009D57C7" w:rsidRPr="009D57C7" w:rsidRDefault="009D57C7" w:rsidP="009D57C7"/>
    <w:p w14:paraId="7B30895C" w14:textId="77777777" w:rsidR="00F80AC4" w:rsidRPr="00F80AC4" w:rsidRDefault="00F80AC4" w:rsidP="00F80AC4"/>
    <w:p w14:paraId="0D933F32" w14:textId="77777777" w:rsidR="004C4C0F" w:rsidRDefault="004C4C0F" w:rsidP="00F80AC4">
      <w:pPr>
        <w:pStyle w:val="Heading2"/>
      </w:pPr>
    </w:p>
    <w:p w14:paraId="4F42905D" w14:textId="77777777" w:rsidR="004C4C0F" w:rsidRDefault="004C4C0F" w:rsidP="00F80AC4">
      <w:pPr>
        <w:pStyle w:val="Heading2"/>
      </w:pPr>
    </w:p>
    <w:p w14:paraId="3CB087A7" w14:textId="77777777" w:rsidR="004C4C0F" w:rsidRDefault="004C4C0F" w:rsidP="00F80AC4">
      <w:pPr>
        <w:pStyle w:val="Heading2"/>
      </w:pPr>
    </w:p>
    <w:p w14:paraId="489320FA" w14:textId="77777777" w:rsidR="004C4C0F" w:rsidRDefault="004C4C0F" w:rsidP="00F80AC4">
      <w:pPr>
        <w:pStyle w:val="Heading2"/>
      </w:pPr>
    </w:p>
    <w:p w14:paraId="714E5416" w14:textId="77777777" w:rsidR="004C4C0F" w:rsidRDefault="004C4C0F" w:rsidP="00F80AC4">
      <w:pPr>
        <w:pStyle w:val="Heading2"/>
      </w:pPr>
    </w:p>
    <w:p w14:paraId="4F78DA9B" w14:textId="77777777" w:rsidR="004C4C0F" w:rsidRDefault="004C4C0F" w:rsidP="00F80AC4">
      <w:pPr>
        <w:pStyle w:val="Heading2"/>
      </w:pPr>
    </w:p>
    <w:p w14:paraId="1845829B" w14:textId="77777777" w:rsidR="004C4C0F" w:rsidRDefault="004C4C0F" w:rsidP="00F80AC4">
      <w:pPr>
        <w:pStyle w:val="Heading2"/>
      </w:pPr>
    </w:p>
    <w:p w14:paraId="2D9951A9" w14:textId="77777777" w:rsidR="004C4C0F" w:rsidRDefault="004C4C0F" w:rsidP="00F80AC4">
      <w:pPr>
        <w:pStyle w:val="Heading2"/>
      </w:pPr>
    </w:p>
    <w:p w14:paraId="103FDC6E" w14:textId="77777777" w:rsidR="004C4C0F" w:rsidRDefault="004C4C0F" w:rsidP="00F80AC4">
      <w:pPr>
        <w:pStyle w:val="Heading2"/>
      </w:pPr>
    </w:p>
    <w:p w14:paraId="541C368D" w14:textId="77777777" w:rsidR="004C4C0F" w:rsidRDefault="004C4C0F" w:rsidP="00F80AC4">
      <w:pPr>
        <w:pStyle w:val="Heading2"/>
      </w:pPr>
    </w:p>
    <w:p w14:paraId="295D501B" w14:textId="77777777" w:rsidR="004C4C0F" w:rsidRDefault="004C4C0F" w:rsidP="00F80AC4">
      <w:pPr>
        <w:pStyle w:val="Heading2"/>
      </w:pPr>
    </w:p>
    <w:p w14:paraId="0094F33D" w14:textId="77777777" w:rsidR="004C4C0F" w:rsidRDefault="004C4C0F" w:rsidP="00F80AC4">
      <w:pPr>
        <w:pStyle w:val="Heading2"/>
      </w:pPr>
    </w:p>
    <w:p w14:paraId="6A831770" w14:textId="77777777" w:rsidR="004C4C0F" w:rsidRDefault="004C4C0F" w:rsidP="00F80AC4">
      <w:pPr>
        <w:pStyle w:val="Heading2"/>
      </w:pPr>
    </w:p>
    <w:p w14:paraId="6D856DF4" w14:textId="77777777" w:rsidR="004C4C0F" w:rsidRDefault="004C4C0F" w:rsidP="00F80AC4">
      <w:pPr>
        <w:pStyle w:val="Heading2"/>
      </w:pPr>
    </w:p>
    <w:p w14:paraId="2EFFEAA7" w14:textId="7C3FF4EB" w:rsidR="00F80AC4" w:rsidRDefault="004C4C0F" w:rsidP="00F80AC4">
      <w:pPr>
        <w:pStyle w:val="Heading2"/>
      </w:pPr>
      <w:bookmarkStart w:id="4" w:name="_Toc148124825"/>
      <w:r>
        <w:t>State Chart</w:t>
      </w:r>
      <w:r w:rsidR="009D57C7">
        <w:t xml:space="preserve"> </w:t>
      </w:r>
      <w:r>
        <w:t>Diagram:</w:t>
      </w:r>
      <w:bookmarkEnd w:id="4"/>
    </w:p>
    <w:p w14:paraId="76C4E607" w14:textId="77777777" w:rsidR="004C4C0F" w:rsidRDefault="004C4C0F" w:rsidP="004C4C0F"/>
    <w:p w14:paraId="3D474500" w14:textId="0AA9A62A" w:rsidR="004C4C0F" w:rsidRPr="004C4C0F" w:rsidRDefault="004C4C0F" w:rsidP="004C4C0F">
      <w:r>
        <w:rPr>
          <w:noProof/>
        </w:rPr>
        <w:drawing>
          <wp:inline distT="0" distB="0" distL="0" distR="0" wp14:anchorId="29584924" wp14:editId="3FA23679">
            <wp:extent cx="5943600" cy="3980815"/>
            <wp:effectExtent l="0" t="0" r="0" b="635"/>
            <wp:docPr id="137559137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5591370" name="Picture 1375591370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431EE" w14:textId="77777777" w:rsidR="00F80AC4" w:rsidRPr="00F80AC4" w:rsidRDefault="00F80AC4" w:rsidP="00F80AC4"/>
    <w:p w14:paraId="7FBE8D0B" w14:textId="47B21057" w:rsidR="00F80AC4" w:rsidRDefault="00AD33AB" w:rsidP="00F80AC4">
      <w:pPr>
        <w:pStyle w:val="Heading2"/>
      </w:pPr>
      <w:bookmarkStart w:id="5" w:name="_Toc148124826"/>
      <w:r>
        <w:lastRenderedPageBreak/>
        <w:t>Working Code Demonstration</w:t>
      </w:r>
      <w:bookmarkEnd w:id="5"/>
    </w:p>
    <w:p w14:paraId="0B5C54F4" w14:textId="6A2AB64E" w:rsidR="00F80AC4" w:rsidRDefault="006E46F7" w:rsidP="00443428">
      <w:pPr>
        <w:pStyle w:val="ListParagraph"/>
        <w:numPr>
          <w:ilvl w:val="0"/>
          <w:numId w:val="5"/>
        </w:numPr>
      </w:pPr>
      <w:hyperlink r:id="rId16" w:history="1">
        <w:r w:rsidRPr="00BB109B">
          <w:rPr>
            <w:rStyle w:val="Hyperlink"/>
          </w:rPr>
          <w:t>https://conestogac.zoom.us/rec/share/_G4KcdO-yCWRU2wRrl6MSivbNbZSiHDZTU0icz3nDcbsPuaOn3iV-JNU9OH0ysmh.hkzhhSWO9544EggM</w:t>
        </w:r>
      </w:hyperlink>
      <w:r>
        <w:t xml:space="preserve"> </w:t>
      </w:r>
    </w:p>
    <w:sectPr w:rsidR="00F80AC4">
      <w:headerReference w:type="default" r:id="rId1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62242" w14:textId="77777777" w:rsidR="00762716" w:rsidRDefault="00762716" w:rsidP="00F80AC4">
      <w:pPr>
        <w:spacing w:after="0" w:line="240" w:lineRule="auto"/>
      </w:pPr>
      <w:r>
        <w:separator/>
      </w:r>
    </w:p>
  </w:endnote>
  <w:endnote w:type="continuationSeparator" w:id="0">
    <w:p w14:paraId="0AB70239" w14:textId="77777777" w:rsidR="00762716" w:rsidRDefault="00762716" w:rsidP="00F80A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1641C4" w14:textId="77777777" w:rsidR="00762716" w:rsidRDefault="00762716" w:rsidP="00F80AC4">
      <w:pPr>
        <w:spacing w:after="0" w:line="240" w:lineRule="auto"/>
      </w:pPr>
      <w:r>
        <w:separator/>
      </w:r>
    </w:p>
  </w:footnote>
  <w:footnote w:type="continuationSeparator" w:id="0">
    <w:p w14:paraId="471D20FA" w14:textId="77777777" w:rsidR="00762716" w:rsidRDefault="00762716" w:rsidP="00F80A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Content>
      <w:p w14:paraId="56F4F5B4" w14:textId="77777777" w:rsidR="00F80AC4" w:rsidRDefault="00F80AC4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3D0DF964" w14:textId="77777777" w:rsidR="00F80AC4" w:rsidRDefault="00F80A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311A87"/>
    <w:multiLevelType w:val="hybridMultilevel"/>
    <w:tmpl w:val="B8006FDC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7A0060"/>
    <w:multiLevelType w:val="hybridMultilevel"/>
    <w:tmpl w:val="633EA830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E37953"/>
    <w:multiLevelType w:val="hybridMultilevel"/>
    <w:tmpl w:val="0CFED7E0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8F113C"/>
    <w:multiLevelType w:val="hybridMultilevel"/>
    <w:tmpl w:val="34900828"/>
    <w:lvl w:ilvl="0" w:tplc="C20E3770">
      <w:start w:val="1"/>
      <w:numFmt w:val="decimal"/>
      <w:lvlText w:val="%1)"/>
      <w:lvlJc w:val="left"/>
      <w:pPr>
        <w:ind w:left="720" w:hanging="360"/>
      </w:pPr>
      <w:rPr>
        <w:rFonts w:hint="default"/>
        <w:i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E4466B"/>
    <w:multiLevelType w:val="hybridMultilevel"/>
    <w:tmpl w:val="9502FDE6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9225164">
    <w:abstractNumId w:val="0"/>
  </w:num>
  <w:num w:numId="2" w16cid:durableId="1010914362">
    <w:abstractNumId w:val="2"/>
  </w:num>
  <w:num w:numId="3" w16cid:durableId="1896164896">
    <w:abstractNumId w:val="4"/>
  </w:num>
  <w:num w:numId="4" w16cid:durableId="110979083">
    <w:abstractNumId w:val="1"/>
  </w:num>
  <w:num w:numId="5" w16cid:durableId="204316825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wNDIzNzA1MDKyMDVX0lEKTi0uzszPAykwqgUAPvM5zSwAAAA="/>
  </w:docVars>
  <w:rsids>
    <w:rsidRoot w:val="00F80AC4"/>
    <w:rsid w:val="00443428"/>
    <w:rsid w:val="004C4C0F"/>
    <w:rsid w:val="00575811"/>
    <w:rsid w:val="006571CB"/>
    <w:rsid w:val="006E46F7"/>
    <w:rsid w:val="00762716"/>
    <w:rsid w:val="007E2807"/>
    <w:rsid w:val="008A358F"/>
    <w:rsid w:val="009C4541"/>
    <w:rsid w:val="009D57C7"/>
    <w:rsid w:val="00AD33AB"/>
    <w:rsid w:val="00CF7EEA"/>
    <w:rsid w:val="00F80A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AA580C"/>
  <w15:chartTrackingRefBased/>
  <w15:docId w15:val="{97C705D2-4C3E-4D7E-8DB8-337306C25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AC4"/>
  </w:style>
  <w:style w:type="paragraph" w:styleId="Heading1">
    <w:name w:val="heading 1"/>
    <w:basedOn w:val="Normal"/>
    <w:next w:val="Normal"/>
    <w:link w:val="Heading1Char"/>
    <w:uiPriority w:val="9"/>
    <w:qFormat/>
    <w:rsid w:val="00F80A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0A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80AC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80AC4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80AC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F80AC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80AC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80A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AC4"/>
  </w:style>
  <w:style w:type="paragraph" w:styleId="Footer">
    <w:name w:val="footer"/>
    <w:basedOn w:val="Normal"/>
    <w:link w:val="FooterChar"/>
    <w:uiPriority w:val="99"/>
    <w:unhideWhenUsed/>
    <w:rsid w:val="00F80A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AC4"/>
  </w:style>
  <w:style w:type="paragraph" w:styleId="ListParagraph">
    <w:name w:val="List Paragraph"/>
    <w:basedOn w:val="Normal"/>
    <w:uiPriority w:val="34"/>
    <w:qFormat/>
    <w:rsid w:val="009C4541"/>
    <w:pPr>
      <w:ind w:left="720"/>
      <w:contextualSpacing/>
    </w:pPr>
  </w:style>
  <w:style w:type="table" w:styleId="GridTable4-Accent1">
    <w:name w:val="Grid Table 4 Accent 1"/>
    <w:basedOn w:val="TableNormal"/>
    <w:uiPriority w:val="49"/>
    <w:rsid w:val="009C4541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6E46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conestogac.zoom.us/rec/share/_G4KcdO-yCWRU2wRrl6MSivbNbZSiHDZTU0icz3nDcbsPuaOn3iV-JNU9OH0ysmh.hkzhhSWO9544Egg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e7187b-45d7-4b0b-bba7-dc63b8bbb5b4">
      <Terms xmlns="http://schemas.microsoft.com/office/infopath/2007/PartnerControls"/>
    </lcf76f155ced4ddcb4097134ff3c332f>
    <TaxCatchAll xmlns="65b9d225-16ca-46f6-ae18-b6551cf021c0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D05EB56FECE40B429A2882E76EFBE" ma:contentTypeVersion="12" ma:contentTypeDescription="Create a new document." ma:contentTypeScope="" ma:versionID="d0b42309774119f5dcc422c245407344">
  <xsd:schema xmlns:xsd="http://www.w3.org/2001/XMLSchema" xmlns:xs="http://www.w3.org/2001/XMLSchema" xmlns:p="http://schemas.microsoft.com/office/2006/metadata/properties" xmlns:ns2="a1e7187b-45d7-4b0b-bba7-dc63b8bbb5b4" xmlns:ns3="65b9d225-16ca-46f6-ae18-b6551cf021c0" targetNamespace="http://schemas.microsoft.com/office/2006/metadata/properties" ma:root="true" ma:fieldsID="9aa116f817a62313d8a59877ac597812" ns2:_="" ns3:_="">
    <xsd:import namespace="a1e7187b-45d7-4b0b-bba7-dc63b8bbb5b4"/>
    <xsd:import namespace="65b9d225-16ca-46f6-ae18-b6551cf02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7187b-45d7-4b0b-bba7-dc63b8bbb5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9d225-16ca-46f6-ae18-b6551cf021c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93e813e-9e70-49d1-b5f3-9261c1d0290e}" ma:internalName="TaxCatchAll" ma:showField="CatchAllData" ma:web="65b9d225-16ca-46f6-ae18-b6551cf02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898621-988E-4BB3-9F07-663088B9D8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A6F5D6-F20B-4AEF-9FCB-45959D87FC4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ACB5288-1AE4-4BD1-ADB4-F0BA3CBF956E}">
  <ds:schemaRefs>
    <ds:schemaRef ds:uri="http://schemas.microsoft.com/office/2006/metadata/properties"/>
    <ds:schemaRef ds:uri="http://schemas.microsoft.com/office/infopath/2007/PartnerControls"/>
    <ds:schemaRef ds:uri="a1e7187b-45d7-4b0b-bba7-dc63b8bbb5b4"/>
    <ds:schemaRef ds:uri="65b9d225-16ca-46f6-ae18-b6551cf021c0"/>
  </ds:schemaRefs>
</ds:datastoreItem>
</file>

<file path=customXml/itemProps4.xml><?xml version="1.0" encoding="utf-8"?>
<ds:datastoreItem xmlns:ds="http://schemas.openxmlformats.org/officeDocument/2006/customXml" ds:itemID="{6F48D017-865D-4654-B784-339577352F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7187b-45d7-4b0b-bba7-dc63b8bbb5b4"/>
    <ds:schemaRef ds:uri="65b9d225-16ca-46f6-ae18-b6551cf02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1</Pages>
  <Words>751</Words>
  <Characters>428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Rutvik Gandhi</cp:lastModifiedBy>
  <cp:revision>6</cp:revision>
  <dcterms:created xsi:type="dcterms:W3CDTF">2023-10-14T01:29:00Z</dcterms:created>
  <dcterms:modified xsi:type="dcterms:W3CDTF">2023-10-14T0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D05EB56FECE40B429A2882E76EFBE</vt:lpwstr>
  </property>
</Properties>
</file>